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F93BB" w14:textId="77777777" w:rsidR="00225E2B" w:rsidRPr="00225E2B" w:rsidRDefault="002003EA" w:rsidP="004B1C31">
      <w:pPr>
        <w:tabs>
          <w:tab w:val="left" w:pos="508"/>
        </w:tabs>
        <w:jc w:val="center"/>
        <w:rPr>
          <w:rFonts w:asciiTheme="minorHAnsi" w:hAnsiTheme="minorHAnsi" w:cstheme="minorHAnsi"/>
        </w:rPr>
      </w:pPr>
      <w:r w:rsidRPr="00225E2B">
        <w:rPr>
          <w:rFonts w:asciiTheme="minorHAnsi" w:hAnsiTheme="minorHAnsi" w:cstheme="minorHAnsi"/>
        </w:rPr>
        <w:t>ARC-PA WORKSHOP</w:t>
      </w:r>
      <w:r w:rsidR="00225E2B" w:rsidRPr="00225E2B">
        <w:rPr>
          <w:rFonts w:asciiTheme="minorHAnsi" w:hAnsiTheme="minorHAnsi" w:cstheme="minorHAnsi"/>
        </w:rPr>
        <w:t xml:space="preserve"> REGISTRATION</w:t>
      </w:r>
    </w:p>
    <w:p w14:paraId="2F7224E1" w14:textId="544F7C64" w:rsidR="00225E2B" w:rsidRPr="004C01F0" w:rsidRDefault="002003EA" w:rsidP="004C01F0">
      <w:pPr>
        <w:tabs>
          <w:tab w:val="left" w:pos="508"/>
        </w:tabs>
        <w:jc w:val="center"/>
        <w:rPr>
          <w:rFonts w:asciiTheme="minorHAnsi" w:hAnsiTheme="minorHAnsi" w:cstheme="minorHAnsi"/>
          <w:b/>
          <w:sz w:val="28"/>
        </w:rPr>
      </w:pPr>
      <w:r w:rsidRPr="00225E2B">
        <w:rPr>
          <w:rFonts w:asciiTheme="minorHAnsi" w:hAnsiTheme="minorHAnsi" w:cstheme="minorHAnsi"/>
          <w:b/>
          <w:sz w:val="28"/>
        </w:rPr>
        <w:t xml:space="preserve">  Accreditation and You</w:t>
      </w:r>
      <w:r w:rsidR="00484DE3" w:rsidRPr="00225E2B">
        <w:rPr>
          <w:rFonts w:asciiTheme="minorHAnsi" w:hAnsiTheme="minorHAnsi" w:cstheme="minorHAnsi"/>
          <w:b/>
          <w:sz w:val="28"/>
        </w:rPr>
        <w:t xml:space="preserve"> </w:t>
      </w:r>
      <w:r w:rsidR="004C01F0">
        <w:rPr>
          <w:rFonts w:asciiTheme="minorHAnsi" w:hAnsiTheme="minorHAnsi" w:cstheme="minorHAnsi"/>
          <w:b/>
          <w:sz w:val="28"/>
        </w:rPr>
        <w:t>Workshop</w:t>
      </w:r>
    </w:p>
    <w:p w14:paraId="4CCBF4D2" w14:textId="0D84142F" w:rsidR="00225E2B" w:rsidRDefault="00A75FFA" w:rsidP="002003EA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uly 2</w:t>
      </w:r>
      <w:r w:rsidR="004C01F0">
        <w:rPr>
          <w:rFonts w:asciiTheme="minorHAnsi" w:hAnsiTheme="minorHAnsi" w:cstheme="minorHAnsi"/>
          <w:b/>
        </w:rPr>
        <w:t>1</w:t>
      </w:r>
      <w:r>
        <w:rPr>
          <w:rFonts w:asciiTheme="minorHAnsi" w:hAnsiTheme="minorHAnsi" w:cstheme="minorHAnsi"/>
          <w:b/>
        </w:rPr>
        <w:t>-2</w:t>
      </w:r>
      <w:r w:rsidR="004C01F0">
        <w:rPr>
          <w:rFonts w:asciiTheme="minorHAnsi" w:hAnsiTheme="minorHAnsi" w:cstheme="minorHAnsi"/>
          <w:b/>
        </w:rPr>
        <w:t>2</w:t>
      </w:r>
      <w:r>
        <w:rPr>
          <w:rFonts w:asciiTheme="minorHAnsi" w:hAnsiTheme="minorHAnsi" w:cstheme="minorHAnsi"/>
          <w:b/>
        </w:rPr>
        <w:t>, 20</w:t>
      </w:r>
      <w:r w:rsidR="00E6241C">
        <w:rPr>
          <w:rFonts w:asciiTheme="minorHAnsi" w:hAnsiTheme="minorHAnsi" w:cstheme="minorHAnsi"/>
          <w:b/>
        </w:rPr>
        <w:t>2</w:t>
      </w:r>
      <w:r w:rsidR="004C01F0">
        <w:rPr>
          <w:rFonts w:asciiTheme="minorHAnsi" w:hAnsiTheme="minorHAnsi" w:cstheme="minorHAnsi"/>
          <w:b/>
        </w:rPr>
        <w:t>2</w:t>
      </w:r>
    </w:p>
    <w:p w14:paraId="09E4B75D" w14:textId="434508FA" w:rsidR="002003EA" w:rsidRPr="00225E2B" w:rsidRDefault="004C01F0" w:rsidP="002003EA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Hyatt Regency Clevel</w:t>
      </w:r>
      <w:r w:rsidR="002B6A4A">
        <w:rPr>
          <w:rFonts w:asciiTheme="minorHAnsi" w:hAnsiTheme="minorHAnsi" w:cstheme="minorHAnsi"/>
          <w:b/>
        </w:rPr>
        <w:t>and at the Arcade     Cleveland, OH</w:t>
      </w:r>
    </w:p>
    <w:p w14:paraId="265B0E9A" w14:textId="77777777" w:rsidR="00F3010B" w:rsidRDefault="00F3010B" w:rsidP="002003EA">
      <w:pPr>
        <w:jc w:val="center"/>
        <w:rPr>
          <w:rFonts w:asciiTheme="minorHAnsi" w:hAnsiTheme="minorHAnsi" w:cstheme="minorHAnsi"/>
          <w:b/>
          <w:color w:val="FF0000"/>
          <w:sz w:val="22"/>
          <w:szCs w:val="22"/>
          <w:u w:val="single"/>
        </w:rPr>
      </w:pPr>
    </w:p>
    <w:p w14:paraId="0E4BFD0B" w14:textId="5C3932BD" w:rsidR="002003EA" w:rsidRPr="00225E2B" w:rsidRDefault="009E075B" w:rsidP="002003EA">
      <w:pPr>
        <w:jc w:val="center"/>
        <w:rPr>
          <w:rFonts w:asciiTheme="minorHAnsi" w:hAnsiTheme="minorHAnsi" w:cstheme="minorHAnsi"/>
          <w:color w:val="FF0000"/>
        </w:rPr>
      </w:pPr>
      <w:r w:rsidRPr="00180FA3">
        <w:rPr>
          <w:rFonts w:asciiTheme="minorHAnsi" w:hAnsiTheme="minorHAnsi" w:cstheme="minorHAnsi"/>
          <w:color w:val="FF0000"/>
        </w:rPr>
        <w:t xml:space="preserve">Deadline for Receipt of Registration Form </w:t>
      </w:r>
      <w:r w:rsidR="009957FF" w:rsidRPr="009957FF">
        <w:rPr>
          <w:rFonts w:asciiTheme="minorHAnsi" w:hAnsiTheme="minorHAnsi" w:cstheme="minorHAnsi"/>
          <w:b/>
          <w:bCs/>
          <w:color w:val="FF0000"/>
        </w:rPr>
        <w:t>Ju</w:t>
      </w:r>
      <w:r w:rsidR="00A02D4E">
        <w:rPr>
          <w:rFonts w:asciiTheme="minorHAnsi" w:hAnsiTheme="minorHAnsi" w:cstheme="minorHAnsi"/>
          <w:b/>
          <w:bCs/>
          <w:color w:val="FF0000"/>
        </w:rPr>
        <w:t>ne</w:t>
      </w:r>
      <w:r w:rsidR="009957FF" w:rsidRPr="009957FF">
        <w:rPr>
          <w:rFonts w:asciiTheme="minorHAnsi" w:hAnsiTheme="minorHAnsi" w:cstheme="minorHAnsi"/>
          <w:b/>
          <w:bCs/>
          <w:color w:val="FF0000"/>
        </w:rPr>
        <w:t xml:space="preserve"> 3</w:t>
      </w:r>
      <w:r w:rsidR="00A75FFA">
        <w:rPr>
          <w:rFonts w:asciiTheme="minorHAnsi" w:hAnsiTheme="minorHAnsi" w:cstheme="minorHAnsi"/>
          <w:b/>
          <w:color w:val="FF0000"/>
        </w:rPr>
        <w:t>, 20</w:t>
      </w:r>
      <w:r w:rsidR="00775827">
        <w:rPr>
          <w:rFonts w:asciiTheme="minorHAnsi" w:hAnsiTheme="minorHAnsi" w:cstheme="minorHAnsi"/>
          <w:b/>
          <w:color w:val="FF0000"/>
        </w:rPr>
        <w:t>2</w:t>
      </w:r>
      <w:r w:rsidR="002B6A4A">
        <w:rPr>
          <w:rFonts w:asciiTheme="minorHAnsi" w:hAnsiTheme="minorHAnsi" w:cstheme="minorHAnsi"/>
          <w:b/>
          <w:color w:val="FF0000"/>
        </w:rPr>
        <w:t>2</w:t>
      </w:r>
      <w:r w:rsidR="00AA22EA" w:rsidRPr="00180FA3">
        <w:rPr>
          <w:rFonts w:asciiTheme="minorHAnsi" w:hAnsiTheme="minorHAnsi" w:cstheme="minorHAnsi"/>
          <w:color w:val="FF0000"/>
        </w:rPr>
        <w:t xml:space="preserve">; </w:t>
      </w:r>
      <w:r w:rsidR="00156964" w:rsidRPr="00180FA3">
        <w:rPr>
          <w:rFonts w:asciiTheme="minorHAnsi" w:hAnsiTheme="minorHAnsi" w:cstheme="minorHAnsi"/>
          <w:color w:val="FF0000"/>
        </w:rPr>
        <w:t xml:space="preserve">payment due </w:t>
      </w:r>
      <w:r w:rsidR="009957FF">
        <w:rPr>
          <w:rFonts w:asciiTheme="minorHAnsi" w:hAnsiTheme="minorHAnsi" w:cstheme="minorHAnsi"/>
          <w:b/>
          <w:color w:val="FF0000"/>
        </w:rPr>
        <w:t>Ju</w:t>
      </w:r>
      <w:r w:rsidR="002B6A4A">
        <w:rPr>
          <w:rFonts w:asciiTheme="minorHAnsi" w:hAnsiTheme="minorHAnsi" w:cstheme="minorHAnsi"/>
          <w:b/>
          <w:color w:val="FF0000"/>
        </w:rPr>
        <w:t>ne 17</w:t>
      </w:r>
      <w:r w:rsidR="00A75FFA">
        <w:rPr>
          <w:rFonts w:asciiTheme="minorHAnsi" w:hAnsiTheme="minorHAnsi" w:cstheme="minorHAnsi"/>
          <w:b/>
          <w:color w:val="FF0000"/>
        </w:rPr>
        <w:t>, 20</w:t>
      </w:r>
      <w:r w:rsidR="00775827">
        <w:rPr>
          <w:rFonts w:asciiTheme="minorHAnsi" w:hAnsiTheme="minorHAnsi" w:cstheme="minorHAnsi"/>
          <w:b/>
          <w:color w:val="FF0000"/>
        </w:rPr>
        <w:t>2</w:t>
      </w:r>
      <w:r w:rsidR="002B6A4A">
        <w:rPr>
          <w:rFonts w:asciiTheme="minorHAnsi" w:hAnsiTheme="minorHAnsi" w:cstheme="minorHAnsi"/>
          <w:b/>
          <w:color w:val="FF0000"/>
        </w:rPr>
        <w:t>2</w:t>
      </w:r>
    </w:p>
    <w:p w14:paraId="14375355" w14:textId="77777777" w:rsidR="009E1571" w:rsidRDefault="009E1571" w:rsidP="002003EA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2984B088" w14:textId="26526E83" w:rsidR="004E2534" w:rsidRPr="00225E2B" w:rsidRDefault="004E2534" w:rsidP="004E2534">
      <w:pPr>
        <w:rPr>
          <w:rFonts w:asciiTheme="minorHAnsi" w:hAnsiTheme="minorHAnsi" w:cstheme="minorHAnsi"/>
          <w:sz w:val="22"/>
          <w:szCs w:val="22"/>
        </w:rPr>
      </w:pPr>
      <w:bookmarkStart w:id="0" w:name="_Hlk535327639"/>
      <w:r w:rsidRPr="00225E2B">
        <w:rPr>
          <w:rFonts w:asciiTheme="minorHAnsi" w:hAnsiTheme="minorHAnsi" w:cstheme="minorHAnsi"/>
          <w:sz w:val="22"/>
          <w:szCs w:val="22"/>
        </w:rPr>
        <w:t xml:space="preserve">This summer’s workshop </w:t>
      </w:r>
      <w:r w:rsidR="00D06598" w:rsidRPr="00225E2B">
        <w:rPr>
          <w:rFonts w:asciiTheme="minorHAnsi" w:hAnsiTheme="minorHAnsi" w:cstheme="minorHAnsi"/>
          <w:sz w:val="22"/>
          <w:szCs w:val="22"/>
        </w:rPr>
        <w:t xml:space="preserve">is </w:t>
      </w:r>
      <w:r w:rsidRPr="00225E2B">
        <w:rPr>
          <w:rFonts w:asciiTheme="minorHAnsi" w:hAnsiTheme="minorHAnsi" w:cstheme="minorHAnsi"/>
          <w:sz w:val="22"/>
          <w:szCs w:val="22"/>
        </w:rPr>
        <w:t>open to program directors, medical directors, principal faculty and staff from currently accredited programs</w:t>
      </w:r>
      <w:r w:rsidR="00082C67" w:rsidRPr="00225E2B">
        <w:rPr>
          <w:rFonts w:asciiTheme="minorHAnsi" w:hAnsiTheme="minorHAnsi" w:cstheme="minorHAnsi"/>
          <w:sz w:val="22"/>
          <w:szCs w:val="22"/>
        </w:rPr>
        <w:t xml:space="preserve"> and provisional applicant programs assigned to an ARC-PA Commission agenda</w:t>
      </w:r>
      <w:r w:rsidR="0004224F" w:rsidRPr="00225E2B">
        <w:rPr>
          <w:rFonts w:asciiTheme="minorHAnsi" w:hAnsiTheme="minorHAnsi" w:cstheme="minorHAnsi"/>
          <w:sz w:val="22"/>
          <w:szCs w:val="22"/>
        </w:rPr>
        <w:t xml:space="preserve">.  </w:t>
      </w:r>
      <w:bookmarkStart w:id="1" w:name="_Hlk535328836"/>
      <w:r w:rsidR="009440A5" w:rsidRPr="009440A5">
        <w:rPr>
          <w:rFonts w:asciiTheme="minorHAnsi" w:hAnsiTheme="minorHAnsi" w:cstheme="minorHAnsi"/>
          <w:sz w:val="22"/>
          <w:szCs w:val="22"/>
        </w:rPr>
        <w:t>Individuals serving as consultants to programs are not eligible to attend</w:t>
      </w:r>
      <w:r w:rsidR="009440A5">
        <w:rPr>
          <w:rFonts w:asciiTheme="minorHAnsi" w:hAnsiTheme="minorHAnsi" w:cstheme="minorHAnsi"/>
          <w:sz w:val="22"/>
          <w:szCs w:val="22"/>
        </w:rPr>
        <w:t>.</w:t>
      </w:r>
      <w:bookmarkEnd w:id="1"/>
    </w:p>
    <w:bookmarkEnd w:id="0"/>
    <w:p w14:paraId="62752446" w14:textId="77777777" w:rsidR="00C90F09" w:rsidRPr="00225E2B" w:rsidRDefault="00C90F09" w:rsidP="002B565B">
      <w:pPr>
        <w:rPr>
          <w:rFonts w:asciiTheme="minorHAnsi" w:hAnsiTheme="minorHAnsi" w:cstheme="minorHAnsi"/>
          <w:b/>
          <w:bCs/>
          <w:sz w:val="22"/>
          <w:szCs w:val="22"/>
          <w:lang w:val="en"/>
        </w:rPr>
      </w:pPr>
    </w:p>
    <w:p w14:paraId="42FD8D96" w14:textId="1A845CE4" w:rsidR="00C90F09" w:rsidRPr="00225E2B" w:rsidRDefault="00C90F09" w:rsidP="00C90F09">
      <w:pPr>
        <w:rPr>
          <w:rFonts w:asciiTheme="minorHAnsi" w:hAnsiTheme="minorHAnsi" w:cstheme="minorHAnsi"/>
          <w:bCs/>
          <w:sz w:val="22"/>
          <w:szCs w:val="22"/>
        </w:rPr>
      </w:pPr>
      <w:r w:rsidRPr="00EB4918">
        <w:rPr>
          <w:rFonts w:asciiTheme="minorHAnsi" w:hAnsiTheme="minorHAnsi" w:cstheme="minorHAnsi"/>
          <w:b/>
          <w:bCs/>
          <w:sz w:val="22"/>
          <w:szCs w:val="22"/>
        </w:rPr>
        <w:t>Space is limited</w:t>
      </w:r>
      <w:r w:rsidR="00A44C0F" w:rsidRPr="00225E2B">
        <w:rPr>
          <w:rFonts w:asciiTheme="minorHAnsi" w:hAnsiTheme="minorHAnsi" w:cstheme="minorHAnsi"/>
          <w:bCs/>
          <w:sz w:val="22"/>
          <w:szCs w:val="22"/>
        </w:rPr>
        <w:t>. Priority will be given to first time registrants from programs scheduled for</w:t>
      </w:r>
      <w:r w:rsidR="00DC5B13" w:rsidRPr="00225E2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A75FFA">
        <w:rPr>
          <w:rFonts w:asciiTheme="minorHAnsi" w:hAnsiTheme="minorHAnsi" w:cstheme="minorHAnsi"/>
          <w:bCs/>
          <w:sz w:val="22"/>
          <w:szCs w:val="22"/>
        </w:rPr>
        <w:t>site visits in 20</w:t>
      </w:r>
      <w:r w:rsidR="00947067">
        <w:rPr>
          <w:rFonts w:asciiTheme="minorHAnsi" w:hAnsiTheme="minorHAnsi" w:cstheme="minorHAnsi"/>
          <w:bCs/>
          <w:sz w:val="22"/>
          <w:szCs w:val="22"/>
        </w:rPr>
        <w:t>2</w:t>
      </w:r>
      <w:r w:rsidR="00AF3280">
        <w:rPr>
          <w:rFonts w:asciiTheme="minorHAnsi" w:hAnsiTheme="minorHAnsi" w:cstheme="minorHAnsi"/>
          <w:bCs/>
          <w:sz w:val="22"/>
          <w:szCs w:val="22"/>
        </w:rPr>
        <w:t>2</w:t>
      </w:r>
      <w:r w:rsidR="00A75FFA">
        <w:rPr>
          <w:rFonts w:asciiTheme="minorHAnsi" w:hAnsiTheme="minorHAnsi" w:cstheme="minorHAnsi"/>
          <w:bCs/>
          <w:sz w:val="22"/>
          <w:szCs w:val="22"/>
        </w:rPr>
        <w:t>-202</w:t>
      </w:r>
      <w:r w:rsidR="00AF3280">
        <w:rPr>
          <w:rFonts w:asciiTheme="minorHAnsi" w:hAnsiTheme="minorHAnsi" w:cstheme="minorHAnsi"/>
          <w:bCs/>
          <w:sz w:val="22"/>
          <w:szCs w:val="22"/>
        </w:rPr>
        <w:t>3</w:t>
      </w:r>
      <w:r w:rsidRPr="00225E2B">
        <w:rPr>
          <w:rFonts w:asciiTheme="minorHAnsi" w:hAnsiTheme="minorHAnsi" w:cstheme="minorHAnsi"/>
          <w:bCs/>
          <w:sz w:val="22"/>
          <w:szCs w:val="22"/>
        </w:rPr>
        <w:t>. Programs are limited to two attendees per program</w:t>
      </w:r>
      <w:r w:rsidR="00A44C0F" w:rsidRPr="00225E2B">
        <w:rPr>
          <w:rFonts w:asciiTheme="minorHAnsi" w:hAnsiTheme="minorHAnsi" w:cstheme="minorHAnsi"/>
          <w:bCs/>
          <w:sz w:val="22"/>
          <w:szCs w:val="22"/>
        </w:rPr>
        <w:t>.</w:t>
      </w:r>
    </w:p>
    <w:p w14:paraId="142D8C83" w14:textId="77777777" w:rsidR="00C90F09" w:rsidRPr="00225E2B" w:rsidRDefault="00C90F09" w:rsidP="00C90F09">
      <w:pPr>
        <w:rPr>
          <w:rFonts w:asciiTheme="minorHAnsi" w:hAnsiTheme="minorHAnsi" w:cstheme="minorHAnsi"/>
          <w:bCs/>
          <w:sz w:val="22"/>
          <w:szCs w:val="22"/>
        </w:rPr>
      </w:pPr>
    </w:p>
    <w:p w14:paraId="327428F9" w14:textId="24B7C5E5" w:rsidR="00C90F09" w:rsidRPr="00225E2B" w:rsidRDefault="00C90F09" w:rsidP="00C90F09">
      <w:pPr>
        <w:rPr>
          <w:rFonts w:asciiTheme="minorHAnsi" w:hAnsiTheme="minorHAnsi" w:cstheme="minorHAnsi"/>
          <w:bCs/>
          <w:sz w:val="22"/>
          <w:szCs w:val="22"/>
        </w:rPr>
      </w:pPr>
      <w:r w:rsidRPr="00225E2B">
        <w:rPr>
          <w:rFonts w:asciiTheme="minorHAnsi" w:hAnsiTheme="minorHAnsi" w:cstheme="minorHAnsi"/>
          <w:bCs/>
          <w:sz w:val="22"/>
          <w:szCs w:val="22"/>
        </w:rPr>
        <w:t xml:space="preserve">All </w:t>
      </w:r>
      <w:r w:rsidR="00BE53DD" w:rsidRPr="00225E2B">
        <w:rPr>
          <w:rFonts w:asciiTheme="minorHAnsi" w:hAnsiTheme="minorHAnsi" w:cstheme="minorHAnsi"/>
          <w:bCs/>
          <w:sz w:val="22"/>
          <w:szCs w:val="22"/>
        </w:rPr>
        <w:t>those</w:t>
      </w:r>
      <w:r w:rsidRPr="00225E2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225E2B">
        <w:rPr>
          <w:rFonts w:asciiTheme="minorHAnsi" w:hAnsiTheme="minorHAnsi" w:cstheme="minorHAnsi"/>
          <w:bCs/>
          <w:i/>
          <w:sz w:val="22"/>
          <w:szCs w:val="22"/>
        </w:rPr>
        <w:t>wait list</w:t>
      </w:r>
      <w:r w:rsidR="00BE53DD" w:rsidRPr="00225E2B">
        <w:rPr>
          <w:rFonts w:asciiTheme="minorHAnsi" w:hAnsiTheme="minorHAnsi" w:cstheme="minorHAnsi"/>
          <w:bCs/>
          <w:i/>
          <w:sz w:val="22"/>
          <w:szCs w:val="22"/>
        </w:rPr>
        <w:t>ed</w:t>
      </w:r>
      <w:r w:rsidRPr="00225E2B">
        <w:rPr>
          <w:rFonts w:asciiTheme="minorHAnsi" w:hAnsiTheme="minorHAnsi" w:cstheme="minorHAnsi"/>
          <w:bCs/>
          <w:sz w:val="22"/>
          <w:szCs w:val="22"/>
        </w:rPr>
        <w:t xml:space="preserve"> will be notified no later than </w:t>
      </w:r>
      <w:r w:rsidR="00D63B59">
        <w:rPr>
          <w:rFonts w:asciiTheme="minorHAnsi" w:hAnsiTheme="minorHAnsi" w:cstheme="minorHAnsi"/>
          <w:bCs/>
          <w:sz w:val="22"/>
          <w:szCs w:val="22"/>
        </w:rPr>
        <w:t>Ju</w:t>
      </w:r>
      <w:r w:rsidR="00AF3280">
        <w:rPr>
          <w:rFonts w:asciiTheme="minorHAnsi" w:hAnsiTheme="minorHAnsi" w:cstheme="minorHAnsi"/>
          <w:bCs/>
          <w:sz w:val="22"/>
          <w:szCs w:val="22"/>
        </w:rPr>
        <w:t>ne</w:t>
      </w:r>
      <w:r w:rsidR="00D63B5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F48A9">
        <w:rPr>
          <w:rFonts w:asciiTheme="minorHAnsi" w:hAnsiTheme="minorHAnsi" w:cstheme="minorHAnsi"/>
          <w:bCs/>
          <w:sz w:val="22"/>
          <w:szCs w:val="22"/>
        </w:rPr>
        <w:t>3</w:t>
      </w:r>
      <w:r w:rsidR="00DF48A9" w:rsidRPr="00DF48A9">
        <w:rPr>
          <w:rFonts w:asciiTheme="minorHAnsi" w:hAnsiTheme="minorHAnsi" w:cstheme="minorHAnsi"/>
          <w:bCs/>
          <w:sz w:val="22"/>
          <w:szCs w:val="22"/>
          <w:vertAlign w:val="superscript"/>
        </w:rPr>
        <w:t>rd</w:t>
      </w:r>
      <w:r w:rsidR="00DF48A9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225E2B">
        <w:rPr>
          <w:rFonts w:asciiTheme="minorHAnsi" w:hAnsiTheme="minorHAnsi" w:cstheme="minorHAnsi"/>
          <w:bCs/>
          <w:sz w:val="22"/>
          <w:szCs w:val="22"/>
        </w:rPr>
        <w:t>about</w:t>
      </w:r>
      <w:r w:rsidRPr="00225E2B">
        <w:rPr>
          <w:rFonts w:asciiTheme="minorHAnsi" w:hAnsiTheme="minorHAnsi" w:cstheme="minorHAnsi"/>
          <w:bCs/>
          <w:sz w:val="22"/>
          <w:szCs w:val="22"/>
        </w:rPr>
        <w:t xml:space="preserve"> the availability of a seat at the workshop.</w:t>
      </w:r>
    </w:p>
    <w:p w14:paraId="7198A308" w14:textId="1C2E8D39" w:rsidR="004E2534" w:rsidRDefault="004E2534" w:rsidP="002B565B">
      <w:pPr>
        <w:rPr>
          <w:rFonts w:asciiTheme="minorHAnsi" w:hAnsiTheme="minorHAnsi" w:cstheme="minorHAnsi"/>
          <w:b/>
          <w:bCs/>
          <w:sz w:val="22"/>
          <w:szCs w:val="22"/>
          <w:lang w:val="en"/>
        </w:rPr>
      </w:pPr>
      <w:r>
        <w:rPr>
          <w:rFonts w:asciiTheme="minorHAnsi" w:hAnsiTheme="minorHAnsi" w:cstheme="minorHAns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393194" wp14:editId="3A2FF546">
                <wp:simplePos x="0" y="0"/>
                <wp:positionH relativeFrom="column">
                  <wp:posOffset>114299</wp:posOffset>
                </wp:positionH>
                <wp:positionV relativeFrom="paragraph">
                  <wp:posOffset>99060</wp:posOffset>
                </wp:positionV>
                <wp:extent cx="5991225" cy="1905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0011CB" id="Straight Connector 2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pt,7.8pt" to="480.7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" strokecolor="#4579b8 [3044]"/>
            </w:pict>
          </mc:Fallback>
        </mc:AlternateContent>
      </w:r>
    </w:p>
    <w:p w14:paraId="07B358BB" w14:textId="77777777" w:rsidR="00F93475" w:rsidRDefault="00F93475" w:rsidP="002B565B">
      <w:pPr>
        <w:rPr>
          <w:rFonts w:asciiTheme="minorHAnsi" w:hAnsiTheme="minorHAnsi" w:cstheme="minorHAnsi"/>
          <w:sz w:val="22"/>
          <w:szCs w:val="22"/>
        </w:rPr>
      </w:pPr>
    </w:p>
    <w:p w14:paraId="065FA3ED" w14:textId="77777777" w:rsidR="004E2534" w:rsidRPr="00DA5521" w:rsidRDefault="004E2534" w:rsidP="004E2534">
      <w:pPr>
        <w:spacing w:after="120"/>
        <w:rPr>
          <w:rFonts w:asciiTheme="minorHAnsi" w:hAnsiTheme="minorHAnsi" w:cstheme="minorHAnsi"/>
          <w:sz w:val="22"/>
          <w:szCs w:val="22"/>
          <w:u w:val="single"/>
        </w:rPr>
      </w:pPr>
      <w:r w:rsidRPr="00DA5521">
        <w:rPr>
          <w:rFonts w:asciiTheme="minorHAnsi" w:hAnsiTheme="minorHAnsi" w:cstheme="minorHAnsi"/>
          <w:sz w:val="22"/>
          <w:szCs w:val="22"/>
        </w:rPr>
        <w:t>PA Program Name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522454848"/>
          <w:placeholder>
            <w:docPart w:val="9C0B7B1BECC443628CA43C5D6DFC07EE"/>
          </w:placeholder>
          <w:showingPlcHdr/>
          <w:text/>
        </w:sdtPr>
        <w:sdtEndPr>
          <w:rPr>
            <w:rStyle w:val="underline0"/>
          </w:rPr>
        </w:sdtEndPr>
        <w:sdtContent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</w:p>
    <w:p w14:paraId="1E207219" w14:textId="6EA1AEF9" w:rsidR="004E2534" w:rsidRDefault="004E2534" w:rsidP="00555115">
      <w:pPr>
        <w:tabs>
          <w:tab w:val="left" w:pos="2880"/>
          <w:tab w:val="left" w:pos="3780"/>
        </w:tabs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isional Applicant Program?</w:t>
      </w:r>
      <w:r w:rsidR="00555115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6525746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16E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 </w:t>
      </w:r>
      <w:r w:rsidRPr="00555115">
        <w:rPr>
          <w:rFonts w:asciiTheme="minorHAnsi" w:hAnsiTheme="minorHAnsi" w:cstheme="minorHAnsi"/>
          <w:sz w:val="22"/>
          <w:szCs w:val="22"/>
        </w:rPr>
        <w:t xml:space="preserve">Yes </w:t>
      </w:r>
      <w:r w:rsidR="00555115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2346654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16E1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555115">
        <w:rPr>
          <w:rFonts w:asciiTheme="minorHAnsi" w:hAnsiTheme="minorHAnsi" w:cstheme="minorHAnsi"/>
          <w:sz w:val="22"/>
          <w:szCs w:val="22"/>
        </w:rPr>
        <w:t xml:space="preserve"> </w:t>
      </w:r>
      <w:r w:rsidR="00555115">
        <w:rPr>
          <w:rFonts w:asciiTheme="minorHAnsi" w:hAnsiTheme="minorHAnsi" w:cstheme="minorHAnsi"/>
          <w:sz w:val="22"/>
          <w:szCs w:val="22"/>
        </w:rPr>
        <w:t xml:space="preserve"> </w:t>
      </w:r>
      <w:r w:rsidRPr="00555115">
        <w:rPr>
          <w:rFonts w:asciiTheme="minorHAnsi" w:hAnsiTheme="minorHAnsi" w:cstheme="minorHAnsi"/>
          <w:sz w:val="22"/>
          <w:szCs w:val="22"/>
        </w:rPr>
        <w:t>No</w:t>
      </w:r>
      <w:r w:rsidR="00F8153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DC5E8FF" w14:textId="7EAA4B94" w:rsidR="004E2534" w:rsidRPr="00DA5521" w:rsidRDefault="004E2534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 xml:space="preserve">Date </w:t>
      </w:r>
      <w:r>
        <w:rPr>
          <w:rFonts w:asciiTheme="minorHAnsi" w:hAnsiTheme="minorHAnsi" w:cstheme="minorHAnsi"/>
          <w:sz w:val="22"/>
          <w:szCs w:val="22"/>
        </w:rPr>
        <w:t>on</w:t>
      </w:r>
      <w:r w:rsidRPr="00DA5521">
        <w:rPr>
          <w:rFonts w:asciiTheme="minorHAnsi" w:hAnsiTheme="minorHAnsi" w:cstheme="minorHAnsi"/>
          <w:sz w:val="22"/>
          <w:szCs w:val="22"/>
        </w:rPr>
        <w:t xml:space="preserve"> ARC-PA</w:t>
      </w:r>
      <w:r w:rsidR="00555115">
        <w:rPr>
          <w:rFonts w:asciiTheme="minorHAnsi" w:hAnsiTheme="minorHAnsi" w:cstheme="minorHAnsi"/>
          <w:sz w:val="22"/>
          <w:szCs w:val="22"/>
        </w:rPr>
        <w:t xml:space="preserve"> </w:t>
      </w:r>
      <w:r w:rsidR="00BE7F1E">
        <w:rPr>
          <w:rFonts w:asciiTheme="minorHAnsi" w:hAnsiTheme="minorHAnsi" w:cstheme="minorHAnsi"/>
          <w:sz w:val="22"/>
          <w:szCs w:val="22"/>
        </w:rPr>
        <w:t>agenda</w:t>
      </w:r>
      <w:r w:rsidRPr="00DA5521">
        <w:rPr>
          <w:rFonts w:asciiTheme="minorHAnsi" w:hAnsiTheme="minorHAnsi" w:cstheme="minorHAnsi"/>
          <w:sz w:val="22"/>
          <w:szCs w:val="22"/>
        </w:rPr>
        <w:t xml:space="preserve">: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Style w:val="underline0"/>
          <w:u w:val="none"/>
        </w:rPr>
        <w:t xml:space="preserve">  </w:t>
      </w:r>
      <w:sdt>
        <w:sdtPr>
          <w:rPr>
            <w:rStyle w:val="underline0"/>
          </w:rPr>
          <w:id w:val="-1124918989"/>
          <w:placeholder>
            <w:docPart w:val="BA746032438146B591CEF8FD1991C862"/>
          </w:placeholder>
          <w:showingPlcHdr/>
          <w:dropDownList>
            <w:listItem w:value="Choose an item."/>
            <w:listItem w:displayText="2021 Sept" w:value="2021 Sept"/>
            <w:listItem w:displayText="2022 March" w:value="2022 March"/>
            <w:listItem w:displayText="2022 June" w:value="2022 June"/>
            <w:listItem w:displayText="2022 Sept" w:value="2022 Sept"/>
            <w:listItem w:displayText="2023 March" w:value="2023 March"/>
            <w:listItem w:displayText="Other" w:value="Other"/>
          </w:dropDownList>
        </w:sdtPr>
        <w:sdtEndPr>
          <w:rPr>
            <w:rStyle w:val="underline0"/>
            <w:u w:val="none"/>
          </w:rPr>
        </w:sdtEndPr>
        <w:sdtContent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Choose an </w:t>
          </w:r>
          <w:r w:rsidR="004D236F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genda</w:t>
          </w: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.</w:t>
          </w:r>
        </w:sdtContent>
      </w:sdt>
      <w:r>
        <w:rPr>
          <w:rStyle w:val="underline0"/>
          <w:u w:val="none"/>
        </w:rPr>
        <w:tab/>
      </w:r>
      <w:r>
        <w:rPr>
          <w:rStyle w:val="underline0"/>
        </w:rPr>
        <w:t xml:space="preserve">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C885628" w14:textId="77777777" w:rsidR="002003EA" w:rsidRPr="00DA5521" w:rsidRDefault="00171871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</w:t>
      </w:r>
      <w:r w:rsidR="00BB7C04" w:rsidRPr="00DA5521">
        <w:rPr>
          <w:rFonts w:asciiTheme="minorHAnsi" w:hAnsiTheme="minorHAnsi" w:cstheme="minorHAnsi"/>
          <w:sz w:val="22"/>
          <w:szCs w:val="22"/>
        </w:rPr>
        <w:t xml:space="preserve"> Name</w:t>
      </w:r>
      <w:r w:rsidR="00FA3BB4" w:rsidRPr="00DA5521">
        <w:rPr>
          <w:rFonts w:asciiTheme="minorHAnsi" w:hAnsiTheme="minorHAnsi" w:cstheme="minorHAnsi"/>
          <w:sz w:val="22"/>
          <w:szCs w:val="22"/>
        </w:rPr>
        <w:t>:</w:t>
      </w:r>
      <w:r w:rsidR="00FA3BB4" w:rsidRPr="00DA5521">
        <w:rPr>
          <w:rStyle w:val="HeaderChar"/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"/>
          </w:rPr>
          <w:id w:val="965698180"/>
          <w:placeholder>
            <w:docPart w:val="F8E58251503B43368CEE37CABA54BDA5"/>
          </w:placeholder>
          <w:showingPlcHdr/>
          <w:text/>
        </w:sdtPr>
        <w:sdtEndPr>
          <w:rPr>
            <w:rStyle w:val="Underline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irst</w:t>
      </w:r>
      <w:r w:rsidR="00BB7C04" w:rsidRPr="00DA5521">
        <w:rPr>
          <w:rFonts w:asciiTheme="minorHAnsi" w:hAnsiTheme="minorHAnsi" w:cstheme="minorHAnsi"/>
          <w:sz w:val="22"/>
          <w:szCs w:val="22"/>
        </w:rPr>
        <w:t xml:space="preserve"> Name</w:t>
      </w:r>
      <w:r w:rsidR="00FA3BB4" w:rsidRPr="00DA5521">
        <w:rPr>
          <w:rFonts w:asciiTheme="minorHAnsi" w:hAnsiTheme="minorHAnsi" w:cstheme="minorHAnsi"/>
          <w:sz w:val="22"/>
          <w:szCs w:val="22"/>
        </w:rPr>
        <w:t>:</w:t>
      </w:r>
      <w:r w:rsidR="00FA3BB4" w:rsidRPr="00DA5521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0"/>
          </w:rPr>
          <w:id w:val="-614512883"/>
          <w:placeholder>
            <w:docPart w:val="691FAC6690724888A2D824FA8C737A61"/>
          </w:placeholder>
          <w:showingPlcHdr/>
          <w:text/>
        </w:sdtPr>
        <w:sdtEndPr>
          <w:rPr>
            <w:rStyle w:val="underline0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 xml:space="preserve"> </w:t>
      </w:r>
      <w:r w:rsidR="00493F82" w:rsidRPr="00DA5521">
        <w:rPr>
          <w:rFonts w:asciiTheme="minorHAnsi" w:hAnsiTheme="minorHAnsi" w:cstheme="minorHAnsi"/>
          <w:sz w:val="22"/>
          <w:szCs w:val="22"/>
        </w:rPr>
        <w:tab/>
      </w:r>
      <w:r w:rsidR="004E2534">
        <w:rPr>
          <w:rFonts w:asciiTheme="minorHAnsi" w:hAnsiTheme="minorHAnsi" w:cstheme="minorHAnsi"/>
          <w:sz w:val="22"/>
          <w:szCs w:val="22"/>
        </w:rPr>
        <w:t xml:space="preserve">Professional and Academic </w:t>
      </w:r>
      <w:r w:rsidR="006D63E3" w:rsidRPr="00DA5521">
        <w:rPr>
          <w:rFonts w:asciiTheme="minorHAnsi" w:hAnsiTheme="minorHAnsi" w:cstheme="minorHAnsi"/>
          <w:sz w:val="22"/>
          <w:szCs w:val="22"/>
        </w:rPr>
        <w:t>C</w:t>
      </w:r>
      <w:r w:rsidR="00AC4792">
        <w:rPr>
          <w:rFonts w:asciiTheme="minorHAnsi" w:hAnsiTheme="minorHAnsi" w:cstheme="minorHAnsi"/>
          <w:sz w:val="22"/>
          <w:szCs w:val="22"/>
        </w:rPr>
        <w:t>redentials:</w:t>
      </w:r>
      <w:r w:rsidR="00FA3BB4" w:rsidRPr="00DA5521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Style w:val="underline0"/>
          </w:rPr>
          <w:id w:val="-1992548530"/>
          <w:placeholder>
            <w:docPart w:val="0BFDFBF6D4994B6B871900301A4FBB2F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redentials</w:t>
          </w:r>
        </w:sdtContent>
      </w:sdt>
    </w:p>
    <w:p w14:paraId="655DF600" w14:textId="77777777" w:rsidR="004E2534" w:rsidRDefault="002003EA" w:rsidP="002003EA">
      <w:pPr>
        <w:rPr>
          <w:rFonts w:asciiTheme="minorHAnsi" w:hAnsiTheme="minorHAnsi" w:cstheme="minorHAnsi"/>
          <w:sz w:val="22"/>
          <w:szCs w:val="22"/>
        </w:rPr>
      </w:pPr>
      <w:r w:rsidRPr="004E2534">
        <w:rPr>
          <w:rFonts w:asciiTheme="minorHAnsi" w:hAnsiTheme="minorHAnsi" w:cstheme="minorHAnsi"/>
          <w:sz w:val="22"/>
          <w:szCs w:val="22"/>
        </w:rPr>
        <w:t xml:space="preserve">Role in </w:t>
      </w:r>
      <w:r w:rsidR="004E2534" w:rsidRPr="004E2534">
        <w:rPr>
          <w:rFonts w:asciiTheme="minorHAnsi" w:hAnsiTheme="minorHAnsi" w:cstheme="minorHAnsi"/>
          <w:sz w:val="22"/>
          <w:szCs w:val="22"/>
        </w:rPr>
        <w:t xml:space="preserve">Institution/ </w:t>
      </w:r>
      <w:r w:rsidRPr="004E2534">
        <w:rPr>
          <w:rFonts w:asciiTheme="minorHAnsi" w:hAnsiTheme="minorHAnsi" w:cstheme="minorHAnsi"/>
          <w:sz w:val="22"/>
          <w:szCs w:val="22"/>
        </w:rPr>
        <w:t>Program:</w:t>
      </w:r>
      <w:r w:rsidRPr="004E2534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color w:val="000000"/>
            <w:sz w:val="22"/>
            <w:szCs w:val="22"/>
          </w:rPr>
          <w:id w:val="991214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534" w:rsidRPr="004E2534">
            <w:rPr>
              <w:rFonts w:ascii="MS Gothic" w:eastAsia="MS Gothic" w:hAnsi="MS Gothic" w:cstheme="minorHAnsi" w:hint="eastAsia"/>
              <w:color w:val="000000"/>
              <w:sz w:val="22"/>
              <w:szCs w:val="22"/>
            </w:rPr>
            <w:t>☐</w:t>
          </w:r>
        </w:sdtContent>
      </w:sdt>
      <w:r w:rsidRPr="004E2534">
        <w:rPr>
          <w:rFonts w:asciiTheme="minorHAnsi" w:hAnsiTheme="minorHAnsi" w:cstheme="minorHAnsi"/>
          <w:sz w:val="22"/>
          <w:szCs w:val="22"/>
        </w:rPr>
        <w:t xml:space="preserve"> Program Director</w:t>
      </w:r>
      <w:r w:rsidR="007F2A7E" w:rsidRPr="004E2534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B3440D" w14:textId="77777777" w:rsidR="00CF1DCF" w:rsidRPr="004E2534" w:rsidRDefault="00123DC1" w:rsidP="004E2534">
      <w:pPr>
        <w:ind w:left="288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  <w:lang w:bidi="en-US"/>
          </w:rPr>
          <w:id w:val="-15802105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CF6" w:rsidRPr="004E2534">
            <w:rPr>
              <w:rFonts w:ascii="MS Gothic" w:eastAsia="MS Gothic" w:hAnsi="MS Gothic" w:cstheme="minorHAnsi" w:hint="eastAsia"/>
              <w:sz w:val="22"/>
              <w:szCs w:val="22"/>
              <w:lang w:bidi="en-US"/>
            </w:rPr>
            <w:t>☐</w:t>
          </w:r>
        </w:sdtContent>
      </w:sdt>
      <w:r w:rsidR="00CF1DCF" w:rsidRPr="004E2534">
        <w:rPr>
          <w:rFonts w:asciiTheme="minorHAnsi" w:hAnsiTheme="minorHAnsi" w:cstheme="minorHAnsi"/>
          <w:sz w:val="22"/>
          <w:szCs w:val="22"/>
        </w:rPr>
        <w:t xml:space="preserve"> Medical Director</w:t>
      </w:r>
    </w:p>
    <w:p w14:paraId="58468FB2" w14:textId="77777777" w:rsidR="002003EA" w:rsidRPr="004E2534" w:rsidRDefault="00123DC1" w:rsidP="004E2534">
      <w:pPr>
        <w:ind w:left="288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color w:val="000000"/>
            <w:sz w:val="22"/>
            <w:szCs w:val="22"/>
          </w:rPr>
          <w:id w:val="-772167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534" w:rsidRPr="004E2534">
            <w:rPr>
              <w:rFonts w:ascii="MS Gothic" w:eastAsia="MS Gothic" w:hAnsi="MS Gothic" w:cstheme="minorHAnsi" w:hint="eastAsia"/>
              <w:color w:val="000000"/>
              <w:sz w:val="22"/>
              <w:szCs w:val="22"/>
            </w:rPr>
            <w:t>☐</w:t>
          </w:r>
        </w:sdtContent>
      </w:sdt>
      <w:r w:rsidR="008309FD" w:rsidRPr="004E2534">
        <w:rPr>
          <w:rFonts w:asciiTheme="minorHAnsi" w:hAnsiTheme="minorHAnsi" w:cstheme="minorHAnsi"/>
          <w:sz w:val="22"/>
          <w:szCs w:val="22"/>
        </w:rPr>
        <w:t xml:space="preserve"> Academic </w:t>
      </w:r>
      <w:r w:rsidR="00F72BE9">
        <w:rPr>
          <w:rFonts w:asciiTheme="minorHAnsi" w:hAnsiTheme="minorHAnsi" w:cstheme="minorHAnsi"/>
          <w:sz w:val="22"/>
          <w:szCs w:val="22"/>
        </w:rPr>
        <w:t>C</w:t>
      </w:r>
      <w:r w:rsidR="008309FD" w:rsidRPr="004E2534">
        <w:rPr>
          <w:rFonts w:asciiTheme="minorHAnsi" w:hAnsiTheme="minorHAnsi" w:cstheme="minorHAnsi"/>
          <w:sz w:val="22"/>
          <w:szCs w:val="22"/>
        </w:rPr>
        <w:t>oordinator</w:t>
      </w:r>
    </w:p>
    <w:p w14:paraId="26038BDD" w14:textId="77777777" w:rsidR="002003EA" w:rsidRPr="004E2534" w:rsidRDefault="00123DC1" w:rsidP="004E2534">
      <w:pPr>
        <w:ind w:left="288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9586729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2534" w:rsidRPr="004E253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8309FD" w:rsidRPr="004E2534">
        <w:rPr>
          <w:rFonts w:asciiTheme="minorHAnsi" w:hAnsiTheme="minorHAnsi" w:cstheme="minorHAnsi"/>
          <w:sz w:val="22"/>
          <w:szCs w:val="22"/>
        </w:rPr>
        <w:t xml:space="preserve"> </w:t>
      </w:r>
      <w:r w:rsidR="002003EA" w:rsidRPr="004E2534">
        <w:rPr>
          <w:rFonts w:asciiTheme="minorHAnsi" w:hAnsiTheme="minorHAnsi" w:cstheme="minorHAnsi"/>
          <w:sz w:val="22"/>
          <w:szCs w:val="22"/>
        </w:rPr>
        <w:t>Clinical Coordinator</w:t>
      </w:r>
    </w:p>
    <w:p w14:paraId="71195BD9" w14:textId="6D6B0D34" w:rsidR="002003EA" w:rsidRPr="004E2534" w:rsidRDefault="00123DC1" w:rsidP="004E2534">
      <w:pPr>
        <w:ind w:left="2880"/>
        <w:rPr>
          <w:rFonts w:asciiTheme="minorHAnsi" w:hAnsiTheme="minorHAnsi" w:cstheme="minorHAnsi"/>
          <w:sz w:val="22"/>
          <w:szCs w:val="22"/>
          <w:u w:val="single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1679963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C4792" w:rsidRPr="004E2534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2003EA" w:rsidRPr="004E2534">
        <w:rPr>
          <w:rFonts w:asciiTheme="minorHAnsi" w:hAnsiTheme="minorHAnsi" w:cstheme="minorHAnsi"/>
          <w:sz w:val="22"/>
          <w:szCs w:val="22"/>
        </w:rPr>
        <w:t xml:space="preserve"> </w:t>
      </w:r>
      <w:r w:rsidR="004E2534" w:rsidRPr="004E2534">
        <w:rPr>
          <w:rFonts w:asciiTheme="minorHAnsi" w:hAnsiTheme="minorHAnsi" w:cstheme="minorHAnsi"/>
          <w:sz w:val="22"/>
          <w:szCs w:val="22"/>
        </w:rPr>
        <w:t>Principal</w:t>
      </w:r>
      <w:r w:rsidR="00AA22EA" w:rsidRPr="004E2534">
        <w:rPr>
          <w:rFonts w:asciiTheme="minorHAnsi" w:hAnsiTheme="minorHAnsi" w:cstheme="minorHAnsi"/>
          <w:sz w:val="22"/>
          <w:szCs w:val="22"/>
        </w:rPr>
        <w:t xml:space="preserve"> </w:t>
      </w:r>
      <w:r w:rsidR="00F72BE9">
        <w:rPr>
          <w:rFonts w:asciiTheme="minorHAnsi" w:hAnsiTheme="minorHAnsi" w:cstheme="minorHAnsi"/>
          <w:sz w:val="22"/>
          <w:szCs w:val="22"/>
        </w:rPr>
        <w:t>F</w:t>
      </w:r>
      <w:r w:rsidR="00CF1DCF" w:rsidRPr="004E2534">
        <w:rPr>
          <w:rFonts w:asciiTheme="minorHAnsi" w:hAnsiTheme="minorHAnsi" w:cstheme="minorHAnsi"/>
          <w:sz w:val="22"/>
          <w:szCs w:val="22"/>
        </w:rPr>
        <w:t>aculty</w:t>
      </w:r>
    </w:p>
    <w:p w14:paraId="74E5875E" w14:textId="77777777" w:rsidR="008309FD" w:rsidRPr="004E2534" w:rsidRDefault="00123DC1" w:rsidP="004E2534">
      <w:pPr>
        <w:ind w:left="288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259705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0335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440335">
        <w:rPr>
          <w:rFonts w:asciiTheme="minorHAnsi" w:hAnsiTheme="minorHAnsi" w:cstheme="minorHAnsi"/>
          <w:sz w:val="22"/>
          <w:szCs w:val="22"/>
        </w:rPr>
        <w:t xml:space="preserve"> </w:t>
      </w:r>
      <w:r w:rsidR="008309FD" w:rsidRPr="004E2534">
        <w:rPr>
          <w:rFonts w:asciiTheme="minorHAnsi" w:hAnsiTheme="minorHAnsi" w:cstheme="minorHAnsi"/>
          <w:sz w:val="22"/>
          <w:szCs w:val="22"/>
        </w:rPr>
        <w:t>Staff (role):</w:t>
      </w:r>
      <w:r w:rsidR="00EC643F" w:rsidRPr="004E2534"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="Calibri" w:hAnsi="Calibri" w:cs="Calibri"/>
            <w:sz w:val="22"/>
            <w:szCs w:val="22"/>
          </w:rPr>
          <w:id w:val="1212385396"/>
          <w:placeholder>
            <w:docPart w:val="1177AA2BFFF34364B002FB77B1E3DEF9"/>
          </w:placeholder>
          <w:showingPlcHdr/>
          <w:text/>
        </w:sdtPr>
        <w:sdtEndPr/>
        <w:sdtContent>
          <w:r w:rsidR="003C1A88" w:rsidRPr="004E2534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</w:p>
    <w:p w14:paraId="248724F3" w14:textId="77777777" w:rsidR="004E2534" w:rsidRPr="004E2534" w:rsidRDefault="00123DC1" w:rsidP="004E2534">
      <w:pPr>
        <w:ind w:left="2160" w:firstLine="720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11415450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643F" w:rsidRPr="004E2534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440335">
        <w:rPr>
          <w:rFonts w:asciiTheme="minorHAnsi" w:hAnsiTheme="minorHAnsi" w:cstheme="minorHAnsi"/>
          <w:sz w:val="22"/>
          <w:szCs w:val="22"/>
        </w:rPr>
        <w:t xml:space="preserve"> </w:t>
      </w:r>
      <w:r w:rsidR="00056C7D" w:rsidRPr="004E2534">
        <w:rPr>
          <w:rFonts w:asciiTheme="minorHAnsi" w:hAnsiTheme="minorHAnsi" w:cstheme="minorHAnsi"/>
          <w:sz w:val="22"/>
          <w:szCs w:val="22"/>
        </w:rPr>
        <w:t xml:space="preserve">Other: </w:t>
      </w:r>
      <w:sdt>
        <w:sdtPr>
          <w:rPr>
            <w:rFonts w:ascii="Calibri" w:hAnsi="Calibri" w:cs="Calibri"/>
            <w:sz w:val="22"/>
            <w:szCs w:val="22"/>
          </w:rPr>
          <w:id w:val="206775159"/>
          <w:placeholder>
            <w:docPart w:val="33B800935F414214887DDD263AB72462"/>
          </w:placeholder>
          <w:showingPlcHdr/>
          <w:text/>
        </w:sdtPr>
        <w:sdtEndPr/>
        <w:sdtContent>
          <w:r w:rsidR="00440335" w:rsidRPr="004E2534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</w:p>
    <w:p w14:paraId="6FA1453B" w14:textId="77777777" w:rsidR="00CF1DCF" w:rsidRPr="00DA5521" w:rsidRDefault="00CF1DCF" w:rsidP="00CF1DCF">
      <w:pPr>
        <w:ind w:left="1440" w:firstLine="720"/>
        <w:rPr>
          <w:rFonts w:asciiTheme="minorHAnsi" w:hAnsiTheme="minorHAnsi" w:cstheme="minorHAnsi"/>
          <w:sz w:val="22"/>
          <w:szCs w:val="22"/>
        </w:rPr>
      </w:pPr>
    </w:p>
    <w:p w14:paraId="18E9E92A" w14:textId="77777777" w:rsidR="003E6FE1" w:rsidRDefault="00EC643F" w:rsidP="004E2534">
      <w:pPr>
        <w:tabs>
          <w:tab w:val="left" w:pos="4518"/>
          <w:tab w:val="left" w:pos="6833"/>
        </w:tabs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Years</w:t>
      </w:r>
      <w:r w:rsidR="003E6FE1" w:rsidRPr="00DA5521">
        <w:rPr>
          <w:rFonts w:asciiTheme="minorHAnsi" w:hAnsiTheme="minorHAnsi" w:cstheme="minorHAnsi"/>
          <w:sz w:val="22"/>
          <w:szCs w:val="22"/>
        </w:rPr>
        <w:t xml:space="preserve"> in current position:</w:t>
      </w:r>
      <w:r w:rsidR="008913F9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"/>
          </w:rPr>
          <w:id w:val="678933926"/>
          <w:placeholder>
            <w:docPart w:val="B862A9393AD14FF09AB9D9DB3EDB1766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 w:rsidR="00E03F63">
        <w:rPr>
          <w:rFonts w:asciiTheme="minorHAnsi" w:hAnsiTheme="minorHAnsi" w:cstheme="minorHAnsi"/>
          <w:sz w:val="22"/>
          <w:szCs w:val="22"/>
        </w:rPr>
        <w:t xml:space="preserve">    </w:t>
      </w:r>
      <w:r w:rsidR="008913F9">
        <w:rPr>
          <w:rFonts w:asciiTheme="minorHAnsi" w:hAnsiTheme="minorHAnsi" w:cstheme="minorHAnsi"/>
          <w:sz w:val="22"/>
          <w:szCs w:val="22"/>
        </w:rPr>
        <w:t>Years</w:t>
      </w:r>
      <w:r w:rsidR="00724266"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Style w:val="Underline"/>
          </w:rPr>
          <w:id w:val="-1256741853"/>
          <w:placeholder>
            <w:docPart w:val="803E6823AAA34AE0B4350E98888A9F42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 w:rsidR="00D44886">
        <w:rPr>
          <w:rFonts w:asciiTheme="minorHAnsi" w:hAnsiTheme="minorHAnsi" w:cstheme="minorHAnsi"/>
          <w:sz w:val="22"/>
          <w:szCs w:val="22"/>
        </w:rPr>
        <w:t xml:space="preserve">     Months</w:t>
      </w:r>
    </w:p>
    <w:p w14:paraId="60A2A621" w14:textId="77777777" w:rsidR="00FD3549" w:rsidRDefault="00FD3549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Years of PA education</w:t>
      </w:r>
      <w:r w:rsidR="002B2CA0" w:rsidRPr="00DA5521">
        <w:rPr>
          <w:rFonts w:asciiTheme="minorHAnsi" w:hAnsiTheme="minorHAnsi" w:cstheme="minorHAnsi"/>
          <w:sz w:val="22"/>
          <w:szCs w:val="22"/>
        </w:rPr>
        <w:t xml:space="preserve"> experience</w:t>
      </w:r>
      <w:r w:rsidRPr="00DA5521">
        <w:rPr>
          <w:rFonts w:asciiTheme="minorHAnsi" w:hAnsiTheme="minorHAnsi" w:cstheme="minorHAnsi"/>
          <w:sz w:val="22"/>
          <w:szCs w:val="22"/>
        </w:rPr>
        <w:t xml:space="preserve">:  </w:t>
      </w:r>
      <w:sdt>
        <w:sdtPr>
          <w:rPr>
            <w:rStyle w:val="Underline"/>
          </w:rPr>
          <w:id w:val="1573691776"/>
          <w:placeholder>
            <w:docPart w:val="B8F11D61AED54B2C9F977E9AB78555A4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sdtContent>
      </w:sdt>
      <w:r w:rsidR="008913F9">
        <w:rPr>
          <w:rFonts w:asciiTheme="minorHAnsi" w:hAnsiTheme="minorHAnsi" w:cstheme="minorHAnsi"/>
          <w:sz w:val="22"/>
          <w:szCs w:val="22"/>
        </w:rPr>
        <w:t xml:space="preserve">     Years</w:t>
      </w:r>
      <w:r w:rsidR="00D44886">
        <w:rPr>
          <w:rFonts w:asciiTheme="minorHAnsi" w:hAnsiTheme="minorHAnsi" w:cstheme="minorHAnsi"/>
          <w:sz w:val="22"/>
          <w:szCs w:val="22"/>
        </w:rPr>
        <w:t xml:space="preserve">      </w:t>
      </w:r>
      <w:sdt>
        <w:sdtPr>
          <w:rPr>
            <w:rStyle w:val="Underline"/>
          </w:rPr>
          <w:id w:val="-1377688450"/>
          <w:placeholder>
            <w:docPart w:val="0B586C34FA794424A61DC0F41A83E2A3"/>
          </w:placeholder>
          <w:showingPlcHdr/>
          <w:text/>
        </w:sdtPr>
        <w:sdtEndPr>
          <w:rPr>
            <w:rStyle w:val="DefaultParagraphFont"/>
            <w:rFonts w:ascii="Times New Roman" w:hAnsi="Times New Roman" w:cstheme="minorHAnsi"/>
            <w:sz w:val="24"/>
            <w:szCs w:val="22"/>
            <w:u w:val="none"/>
          </w:rPr>
        </w:sdtEndPr>
        <w:sdtContent>
          <w:r w:rsidR="003C1A88"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sdtContent>
      </w:sdt>
      <w:r w:rsidR="00D44886">
        <w:rPr>
          <w:rFonts w:asciiTheme="minorHAnsi" w:hAnsiTheme="minorHAnsi" w:cstheme="minorHAnsi"/>
          <w:sz w:val="22"/>
          <w:szCs w:val="22"/>
        </w:rPr>
        <w:t xml:space="preserve">    Months    </w:t>
      </w:r>
    </w:p>
    <w:p w14:paraId="5ACC30D4" w14:textId="709F32E2" w:rsidR="00535959" w:rsidRPr="00DA5521" w:rsidRDefault="00535959" w:rsidP="004E2534">
      <w:pPr>
        <w:spacing w:after="120"/>
        <w:rPr>
          <w:rFonts w:asciiTheme="minorHAnsi" w:hAnsiTheme="minorHAnsi" w:cstheme="minorHAnsi"/>
          <w:sz w:val="22"/>
          <w:szCs w:val="22"/>
          <w:u w:val="single"/>
        </w:rPr>
      </w:pPr>
      <w:r w:rsidRPr="00DA5521">
        <w:rPr>
          <w:rFonts w:asciiTheme="minorHAnsi" w:hAnsiTheme="minorHAnsi" w:cstheme="minorHAnsi"/>
          <w:sz w:val="22"/>
          <w:szCs w:val="22"/>
        </w:rPr>
        <w:t>Year o</w:t>
      </w:r>
      <w:r w:rsidR="009C4F9F">
        <w:rPr>
          <w:rFonts w:asciiTheme="minorHAnsi" w:hAnsiTheme="minorHAnsi" w:cstheme="minorHAnsi"/>
          <w:sz w:val="22"/>
          <w:szCs w:val="22"/>
        </w:rPr>
        <w:t>f prior “Accreditation and You W</w:t>
      </w:r>
      <w:r w:rsidRPr="00DA5521">
        <w:rPr>
          <w:rFonts w:asciiTheme="minorHAnsi" w:hAnsiTheme="minorHAnsi" w:cstheme="minorHAnsi"/>
          <w:sz w:val="22"/>
          <w:szCs w:val="22"/>
        </w:rPr>
        <w:t xml:space="preserve">orkshop” attendance: </w:t>
      </w:r>
      <w:sdt>
        <w:sdtPr>
          <w:rPr>
            <w:rStyle w:val="underline0"/>
          </w:rPr>
          <w:id w:val="2023364670"/>
          <w:placeholder>
            <w:docPart w:val="D643C875F1D2432382E42282BECC90CB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Year</w:t>
          </w:r>
        </w:sdtContent>
      </w:sdt>
    </w:p>
    <w:p w14:paraId="667A23FB" w14:textId="77777777" w:rsidR="00440335" w:rsidRPr="00DA5521" w:rsidRDefault="00440335" w:rsidP="00440335">
      <w:pPr>
        <w:spacing w:after="120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</w:rPr>
        <w:t>Year of attendance at Provisional Pathway Conference</w:t>
      </w:r>
      <w:r w:rsidRPr="00DA5521">
        <w:rPr>
          <w:rFonts w:asciiTheme="minorHAnsi" w:hAnsiTheme="minorHAnsi" w:cstheme="minorHAnsi"/>
          <w:sz w:val="22"/>
          <w:szCs w:val="22"/>
        </w:rPr>
        <w:t xml:space="preserve">: </w:t>
      </w:r>
      <w:sdt>
        <w:sdtPr>
          <w:rPr>
            <w:rStyle w:val="underline0"/>
          </w:rPr>
          <w:id w:val="1802113461"/>
          <w:placeholder>
            <w:docPart w:val="4FBD94046C76452F94EDA0A76B2CCB02"/>
          </w:placeholder>
          <w:showingPlcHdr/>
          <w:text/>
        </w:sdtPr>
        <w:sdtEndPr>
          <w:rPr>
            <w:rStyle w:val="underline0"/>
          </w:rPr>
        </w:sdtEndPr>
        <w:sdtContent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Year</w:t>
          </w:r>
        </w:sdtContent>
      </w:sdt>
    </w:p>
    <w:p w14:paraId="76C354C2" w14:textId="26700E26" w:rsidR="00535959" w:rsidRPr="00DA5521" w:rsidRDefault="002003EA" w:rsidP="00440335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Your mailing address</w:t>
      </w:r>
      <w:r w:rsidR="00EB5479">
        <w:rPr>
          <w:rFonts w:asciiTheme="minorHAnsi" w:hAnsiTheme="minorHAnsi" w:cstheme="minorHAnsi"/>
          <w:sz w:val="22"/>
          <w:szCs w:val="22"/>
        </w:rPr>
        <w:t>:</w:t>
      </w:r>
    </w:p>
    <w:p w14:paraId="3E978AFE" w14:textId="77777777" w:rsidR="002003EA" w:rsidRPr="00DA5521" w:rsidRDefault="002003EA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Street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820083820"/>
          <w:placeholder>
            <w:docPart w:val="6ACFD310B059486E8D00BBF9E7ADFC28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ddress</w:t>
          </w:r>
        </w:sdtContent>
      </w:sdt>
      <w:r w:rsidRPr="00DA5521">
        <w:rPr>
          <w:rFonts w:asciiTheme="minorHAnsi" w:hAnsiTheme="minorHAnsi" w:cstheme="minorHAnsi"/>
          <w:sz w:val="22"/>
          <w:szCs w:val="22"/>
        </w:rPr>
        <w:tab/>
      </w:r>
      <w:r w:rsidR="00763DED">
        <w:rPr>
          <w:rFonts w:asciiTheme="minorHAnsi" w:hAnsiTheme="minorHAnsi" w:cstheme="minorHAnsi"/>
          <w:sz w:val="22"/>
          <w:szCs w:val="22"/>
        </w:rPr>
        <w:t xml:space="preserve">     </w:t>
      </w:r>
      <w:r w:rsidRPr="00DA5521">
        <w:rPr>
          <w:rFonts w:asciiTheme="minorHAnsi" w:hAnsiTheme="minorHAnsi" w:cstheme="minorHAnsi"/>
          <w:sz w:val="22"/>
          <w:szCs w:val="22"/>
        </w:rPr>
        <w:t>City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180326843"/>
          <w:placeholder>
            <w:docPart w:val="024F1D08179044E48FE260695A7A3C0B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ity</w:t>
          </w:r>
        </w:sdtContent>
      </w:sdt>
      <w:r w:rsidR="00BB7C04" w:rsidRPr="00DA5521">
        <w:rPr>
          <w:rFonts w:asciiTheme="minorHAnsi" w:hAnsiTheme="minorHAnsi" w:cstheme="minorHAnsi"/>
          <w:sz w:val="22"/>
          <w:szCs w:val="22"/>
        </w:rPr>
        <w:tab/>
      </w:r>
      <w:r w:rsidRPr="00DA5521">
        <w:rPr>
          <w:rFonts w:asciiTheme="minorHAnsi" w:hAnsiTheme="minorHAnsi" w:cstheme="minorHAnsi"/>
          <w:sz w:val="22"/>
          <w:szCs w:val="22"/>
        </w:rPr>
        <w:t>State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1808357543"/>
          <w:placeholder>
            <w:docPart w:val="85E0FFBA5E59403791EF0698679307D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State</w:t>
          </w:r>
        </w:sdtContent>
      </w:sdt>
      <w:r w:rsidR="00914BA5" w:rsidRPr="00DA5521">
        <w:rPr>
          <w:rFonts w:asciiTheme="minorHAnsi" w:hAnsiTheme="minorHAnsi" w:cstheme="minorHAnsi"/>
          <w:sz w:val="22"/>
          <w:szCs w:val="22"/>
        </w:rPr>
        <w:t xml:space="preserve">    </w:t>
      </w:r>
      <w:r w:rsidRPr="00DA5521">
        <w:rPr>
          <w:rFonts w:asciiTheme="minorHAnsi" w:hAnsiTheme="minorHAnsi" w:cstheme="minorHAnsi"/>
          <w:sz w:val="22"/>
          <w:szCs w:val="22"/>
        </w:rPr>
        <w:tab/>
        <w:t>Zip</w:t>
      </w:r>
      <w:r w:rsidR="00B61630" w:rsidRPr="00DA5521">
        <w:rPr>
          <w:rFonts w:asciiTheme="minorHAnsi" w:hAnsiTheme="minorHAnsi" w:cstheme="minorHAnsi"/>
          <w:sz w:val="22"/>
          <w:szCs w:val="22"/>
        </w:rPr>
        <w:t>:</w:t>
      </w:r>
      <w:r w:rsidRPr="00DA5521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Style w:val="underline0"/>
          </w:rPr>
          <w:id w:val="589438551"/>
          <w:placeholder>
            <w:docPart w:val="197E2B3044374C40AF3387C4271F804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Zip</w:t>
          </w:r>
        </w:sdtContent>
      </w:sdt>
    </w:p>
    <w:p w14:paraId="0404AA6C" w14:textId="5F8593B9" w:rsidR="00F72BE9" w:rsidRDefault="002003EA" w:rsidP="004E2534">
      <w:pPr>
        <w:spacing w:after="120"/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Daytime phone number</w:t>
      </w:r>
      <w:r w:rsidR="007A1FAA" w:rsidRPr="00DA5521">
        <w:rPr>
          <w:rFonts w:asciiTheme="minorHAnsi" w:hAnsiTheme="minorHAnsi" w:cstheme="minorHAnsi"/>
          <w:sz w:val="22"/>
          <w:szCs w:val="22"/>
        </w:rPr>
        <w:t xml:space="preserve"> with area code</w:t>
      </w:r>
      <w:r w:rsidRPr="00DA5521">
        <w:rPr>
          <w:rFonts w:asciiTheme="minorHAnsi" w:hAnsiTheme="minorHAnsi" w:cstheme="minorHAnsi"/>
          <w:sz w:val="22"/>
          <w:szCs w:val="22"/>
        </w:rPr>
        <w:t>:</w:t>
      </w:r>
      <w:r w:rsidR="00B61630" w:rsidRPr="00DA5521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0"/>
          </w:rPr>
          <w:id w:val="-1884855142"/>
          <w:placeholder>
            <w:docPart w:val="EE254EC78EF7463C90CBD0090AEF6B31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sdtContent>
      </w:sdt>
    </w:p>
    <w:p w14:paraId="1763E7FF" w14:textId="0694A6DB" w:rsidR="00222AFA" w:rsidRDefault="009C4F9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bile</w:t>
      </w:r>
      <w:r w:rsidRPr="00DA5521">
        <w:rPr>
          <w:rFonts w:asciiTheme="minorHAnsi" w:hAnsiTheme="minorHAnsi" w:cstheme="minorHAnsi"/>
          <w:sz w:val="22"/>
          <w:szCs w:val="22"/>
        </w:rPr>
        <w:t xml:space="preserve"> number with area code:  </w:t>
      </w:r>
      <w:sdt>
        <w:sdtPr>
          <w:rPr>
            <w:rStyle w:val="underline0"/>
          </w:rPr>
          <w:id w:val="-182366524"/>
          <w:placeholder>
            <w:docPart w:val="CE5C20A811E84EF2901B19F67FDDD779"/>
          </w:placeholder>
          <w:showingPlcHdr/>
          <w:text/>
        </w:sdtPr>
        <w:sdtEndPr>
          <w:rPr>
            <w:rStyle w:val="underline0"/>
          </w:rPr>
        </w:sdtEndPr>
        <w:sdtContent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sdtContent>
      </w:sdt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222AFA">
        <w:rPr>
          <w:rFonts w:asciiTheme="minorHAnsi" w:hAnsiTheme="minorHAnsi" w:cstheme="minorHAnsi"/>
          <w:sz w:val="22"/>
          <w:szCs w:val="22"/>
        </w:rPr>
        <w:br w:type="page"/>
      </w:r>
    </w:p>
    <w:p w14:paraId="2DBF6765" w14:textId="7F0B43A5" w:rsidR="00F72BE9" w:rsidRDefault="00F72BE9" w:rsidP="00222AFA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Last</w:t>
      </w:r>
      <w:r w:rsidRPr="00DA5521">
        <w:rPr>
          <w:rFonts w:asciiTheme="minorHAnsi" w:hAnsiTheme="minorHAnsi" w:cstheme="minorHAnsi"/>
          <w:sz w:val="22"/>
          <w:szCs w:val="22"/>
        </w:rPr>
        <w:t xml:space="preserve"> Name:</w:t>
      </w:r>
      <w:r w:rsidRPr="00DA5521">
        <w:rPr>
          <w:rStyle w:val="HeaderChar"/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"/>
          </w:rPr>
          <w:id w:val="-1086838363"/>
          <w:placeholder>
            <w:docPart w:val="2B4DB45AB20D4D7A99CD87F7927D54FD"/>
          </w:placeholder>
          <w:showingPlcHdr/>
          <w:text/>
        </w:sdtPr>
        <w:sdtEndPr>
          <w:rPr>
            <w:rStyle w:val="Underline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  <w:r w:rsidRPr="00DA5521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irst</w:t>
      </w:r>
      <w:r w:rsidRPr="00DA5521">
        <w:rPr>
          <w:rFonts w:asciiTheme="minorHAnsi" w:hAnsiTheme="minorHAnsi" w:cstheme="minorHAnsi"/>
          <w:sz w:val="22"/>
          <w:szCs w:val="22"/>
        </w:rPr>
        <w:t xml:space="preserve"> Name:</w:t>
      </w:r>
      <w:r w:rsidRPr="00DA5521">
        <w:rPr>
          <w:rFonts w:asciiTheme="minorHAnsi" w:hAnsiTheme="minorHAnsi" w:cstheme="minorHAnsi"/>
          <w:b/>
          <w:sz w:val="22"/>
          <w:szCs w:val="22"/>
        </w:rPr>
        <w:t xml:space="preserve"> </w:t>
      </w:r>
      <w:sdt>
        <w:sdtPr>
          <w:rPr>
            <w:rStyle w:val="underline0"/>
          </w:rPr>
          <w:id w:val="-94870379"/>
          <w:placeholder>
            <w:docPart w:val="C68715289E1E43F5A3BECEE81500F28E"/>
          </w:placeholder>
          <w:showingPlcHdr/>
          <w:text/>
        </w:sdtPr>
        <w:sdtEndPr>
          <w:rPr>
            <w:rStyle w:val="underline0"/>
          </w:rPr>
        </w:sdtEndPr>
        <w:sdtContent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sdtContent>
      </w:sdt>
    </w:p>
    <w:p w14:paraId="66F50C38" w14:textId="77777777" w:rsidR="005F7ADA" w:rsidRDefault="005F7ADA" w:rsidP="00ED6854">
      <w:pPr>
        <w:rPr>
          <w:rFonts w:asciiTheme="minorHAnsi" w:hAnsiTheme="minorHAnsi" w:cstheme="minorHAnsi"/>
          <w:sz w:val="22"/>
          <w:szCs w:val="22"/>
        </w:rPr>
      </w:pPr>
    </w:p>
    <w:p w14:paraId="22EE4E0F" w14:textId="5C8B4C25" w:rsidR="002B565B" w:rsidRDefault="002003EA" w:rsidP="00ED6854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Email:</w:t>
      </w:r>
      <w:r w:rsidR="00B61630" w:rsidRPr="00DA5521">
        <w:rPr>
          <w:rFonts w:asciiTheme="minorHAnsi" w:hAnsiTheme="minorHAnsi" w:cstheme="minorHAnsi"/>
          <w:sz w:val="22"/>
          <w:szCs w:val="22"/>
        </w:rPr>
        <w:t xml:space="preserve">  </w:t>
      </w:r>
      <w:sdt>
        <w:sdtPr>
          <w:rPr>
            <w:rStyle w:val="underline0"/>
          </w:rPr>
          <w:id w:val="-1366670513"/>
          <w:placeholder>
            <w:docPart w:val="98B00441281945778DB84D13558415AB"/>
          </w:placeholder>
          <w:showingPlcHdr/>
          <w:text/>
        </w:sdtPr>
        <w:sdtEndPr>
          <w:rPr>
            <w:rStyle w:val="underline0"/>
          </w:rPr>
        </w:sdtEndPr>
        <w:sdtContent>
          <w:r w:rsidR="003C1A88"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mail Address</w:t>
          </w:r>
        </w:sdtContent>
      </w:sdt>
      <w:r w:rsidR="007C2DD2" w:rsidRPr="00DA5521">
        <w:rPr>
          <w:rFonts w:asciiTheme="minorHAnsi" w:hAnsiTheme="minorHAnsi" w:cstheme="minorHAnsi"/>
          <w:sz w:val="22"/>
          <w:szCs w:val="22"/>
        </w:rPr>
        <w:tab/>
      </w:r>
      <w:r w:rsidR="00535959" w:rsidRPr="00DA5521">
        <w:rPr>
          <w:rFonts w:asciiTheme="minorHAnsi" w:hAnsiTheme="minorHAnsi" w:cstheme="minorHAnsi"/>
          <w:sz w:val="22"/>
          <w:szCs w:val="22"/>
        </w:rPr>
        <w:t xml:space="preserve"> </w:t>
      </w:r>
      <w:r w:rsidR="008309FD" w:rsidRPr="00DA5521">
        <w:rPr>
          <w:rFonts w:asciiTheme="minorHAnsi" w:hAnsiTheme="minorHAnsi" w:cstheme="minorHAnsi"/>
          <w:sz w:val="22"/>
          <w:szCs w:val="22"/>
        </w:rPr>
        <w:t xml:space="preserve">(Confirmation of registration and correspondence about the workshop will be sent to this </w:t>
      </w:r>
      <w:r w:rsidR="00DA5521" w:rsidRPr="00DA5521">
        <w:rPr>
          <w:rFonts w:asciiTheme="minorHAnsi" w:hAnsiTheme="minorHAnsi" w:cstheme="minorHAnsi"/>
          <w:sz w:val="22"/>
          <w:szCs w:val="22"/>
        </w:rPr>
        <w:t xml:space="preserve">email </w:t>
      </w:r>
      <w:r w:rsidR="008309FD" w:rsidRPr="00DA5521">
        <w:rPr>
          <w:rFonts w:asciiTheme="minorHAnsi" w:hAnsiTheme="minorHAnsi" w:cstheme="minorHAnsi"/>
          <w:sz w:val="22"/>
          <w:szCs w:val="22"/>
        </w:rPr>
        <w:t>address</w:t>
      </w:r>
      <w:r w:rsidR="00763DED">
        <w:rPr>
          <w:rFonts w:asciiTheme="minorHAnsi" w:hAnsiTheme="minorHAnsi" w:cstheme="minorHAnsi"/>
          <w:sz w:val="22"/>
          <w:szCs w:val="22"/>
        </w:rPr>
        <w:t>.</w:t>
      </w:r>
      <w:r w:rsidR="008309FD" w:rsidRPr="00DA5521">
        <w:rPr>
          <w:rFonts w:asciiTheme="minorHAnsi" w:hAnsiTheme="minorHAnsi" w:cstheme="minorHAnsi"/>
          <w:sz w:val="22"/>
          <w:szCs w:val="22"/>
        </w:rPr>
        <w:t>)</w:t>
      </w:r>
    </w:p>
    <w:p w14:paraId="6785C918" w14:textId="77777777" w:rsidR="005C05DB" w:rsidRDefault="005C05DB" w:rsidP="00ED6854">
      <w:pPr>
        <w:rPr>
          <w:rFonts w:asciiTheme="minorHAnsi" w:hAnsiTheme="minorHAnsi" w:cstheme="minorHAnsi"/>
          <w:sz w:val="22"/>
          <w:szCs w:val="22"/>
        </w:rPr>
      </w:pPr>
    </w:p>
    <w:p w14:paraId="2653B425" w14:textId="77777777" w:rsidR="00F65509" w:rsidRDefault="00F65509" w:rsidP="00F65509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networking purposes, do you consent to share your email address with other attendees for this conference? </w:t>
      </w:r>
    </w:p>
    <w:p w14:paraId="7432BF3D" w14:textId="08B78681" w:rsidR="00F65509" w:rsidRPr="00CD3730" w:rsidRDefault="00F65509" w:rsidP="00F65509">
      <w:pPr>
        <w:spacing w:after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sdt>
        <w:sdtPr>
          <w:rPr>
            <w:rFonts w:asciiTheme="minorHAnsi" w:hAnsiTheme="minorHAnsi" w:cstheme="minorHAnsi"/>
            <w:sz w:val="22"/>
            <w:szCs w:val="22"/>
          </w:rPr>
          <w:id w:val="17006686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44607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Pr="009A6E48">
        <w:rPr>
          <w:rFonts w:asciiTheme="minorHAnsi" w:hAnsiTheme="minorHAnsi" w:cstheme="minorHAnsi"/>
          <w:sz w:val="22"/>
          <w:szCs w:val="22"/>
        </w:rPr>
        <w:t>Yes</w:t>
      </w:r>
      <w:r w:rsidRPr="009A6E48">
        <w:rPr>
          <w:rFonts w:asciiTheme="minorHAnsi" w:hAnsiTheme="minorHAnsi" w:cstheme="minorHAnsi"/>
          <w:sz w:val="22"/>
          <w:szCs w:val="22"/>
        </w:rPr>
        <w:tab/>
      </w:r>
      <w:sdt>
        <w:sdtPr>
          <w:rPr>
            <w:rFonts w:asciiTheme="minorHAnsi" w:hAnsiTheme="minorHAnsi" w:cstheme="minorHAnsi"/>
            <w:sz w:val="22"/>
            <w:szCs w:val="22"/>
          </w:rPr>
          <w:id w:val="7654257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>
        <w:rPr>
          <w:rFonts w:asciiTheme="minorHAnsi" w:hAnsiTheme="minorHAnsi" w:cstheme="minorHAnsi"/>
          <w:sz w:val="22"/>
          <w:szCs w:val="22"/>
        </w:rPr>
        <w:t>No</w:t>
      </w:r>
    </w:p>
    <w:p w14:paraId="2B354A0D" w14:textId="77777777" w:rsidR="00D7320F" w:rsidRDefault="00D7320F" w:rsidP="002003EA">
      <w:pPr>
        <w:rPr>
          <w:rFonts w:asciiTheme="minorHAnsi" w:hAnsiTheme="minorHAnsi" w:cstheme="minorHAnsi"/>
          <w:sz w:val="22"/>
          <w:szCs w:val="22"/>
        </w:rPr>
      </w:pPr>
    </w:p>
    <w:p w14:paraId="6849DF40" w14:textId="77777777" w:rsidR="0025281C" w:rsidRPr="00DA5521" w:rsidRDefault="0025281C" w:rsidP="0025281C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List any food allergies</w:t>
      </w:r>
      <w:r>
        <w:rPr>
          <w:rFonts w:asciiTheme="minorHAnsi" w:hAnsiTheme="minorHAnsi" w:cstheme="minorHAnsi"/>
          <w:sz w:val="22"/>
          <w:szCs w:val="22"/>
        </w:rPr>
        <w:t>/</w:t>
      </w:r>
      <w:r w:rsidRPr="00DA5521">
        <w:rPr>
          <w:rFonts w:asciiTheme="minorHAnsi" w:hAnsiTheme="minorHAnsi" w:cstheme="minorHAnsi"/>
          <w:sz w:val="22"/>
          <w:szCs w:val="22"/>
        </w:rPr>
        <w:t xml:space="preserve">physical needs:  </w:t>
      </w:r>
      <w:sdt>
        <w:sdtPr>
          <w:rPr>
            <w:rStyle w:val="underline0"/>
          </w:rPr>
          <w:id w:val="-1040518763"/>
          <w:placeholder>
            <w:docPart w:val="DFFCA2F3FEEF47F88FB606F0B3F4783E"/>
          </w:placeholder>
          <w:showingPlcHdr/>
          <w:text w:multiLine="1"/>
        </w:sdtPr>
        <w:sdtEndPr>
          <w:rPr>
            <w:rStyle w:val="underline0"/>
          </w:rPr>
        </w:sdtEndPr>
        <w:sdtContent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</w:p>
    <w:p w14:paraId="017D2690" w14:textId="77777777" w:rsidR="0025281C" w:rsidRDefault="0025281C" w:rsidP="002003EA">
      <w:pPr>
        <w:rPr>
          <w:rFonts w:asciiTheme="minorHAnsi" w:hAnsiTheme="minorHAnsi" w:cstheme="minorHAnsi"/>
          <w:sz w:val="22"/>
          <w:szCs w:val="22"/>
        </w:rPr>
      </w:pPr>
    </w:p>
    <w:p w14:paraId="06B8D1BA" w14:textId="1E1E5440" w:rsidR="00846959" w:rsidRDefault="007A1FAA" w:rsidP="00784ED2">
      <w:pPr>
        <w:tabs>
          <w:tab w:val="left" w:pos="4320"/>
        </w:tabs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>Comments:</w:t>
      </w:r>
    </w:p>
    <w:p w14:paraId="7B527002" w14:textId="77777777" w:rsidR="00E422B6" w:rsidRDefault="00123DC1" w:rsidP="00E422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4320"/>
        </w:tabs>
        <w:rPr>
          <w:rFonts w:asciiTheme="minorHAnsi" w:hAnsiTheme="minorHAnsi" w:cstheme="minorHAnsi"/>
          <w:sz w:val="22"/>
          <w:szCs w:val="22"/>
        </w:rPr>
      </w:pPr>
      <w:sdt>
        <w:sdtPr>
          <w:id w:val="1085647291"/>
          <w:placeholder>
            <w:docPart w:val="71B68DECD5DB43949CAEB25E4C7849CC"/>
          </w:placeholder>
          <w:showingPlcHdr/>
          <w:text w:multiLine="1"/>
        </w:sdtPr>
        <w:sdtEndPr/>
        <w:sdtContent>
          <w:r w:rsidR="003C1A88"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sdtContent>
      </w:sdt>
      <w:r w:rsidR="00181392">
        <w:rPr>
          <w:rFonts w:asciiTheme="minorHAnsi" w:hAnsiTheme="minorHAnsi" w:cstheme="minorHAnsi"/>
          <w:sz w:val="22"/>
          <w:szCs w:val="22"/>
        </w:rPr>
        <w:tab/>
      </w:r>
    </w:p>
    <w:p w14:paraId="249FF9B5" w14:textId="77777777" w:rsidR="00440335" w:rsidRDefault="00440335" w:rsidP="005F1AD8">
      <w:pPr>
        <w:rPr>
          <w:rFonts w:asciiTheme="minorHAnsi" w:hAnsiTheme="minorHAnsi" w:cstheme="minorHAnsi"/>
          <w:sz w:val="22"/>
          <w:szCs w:val="22"/>
        </w:rPr>
      </w:pPr>
    </w:p>
    <w:p w14:paraId="73C5A039" w14:textId="13CA78BA" w:rsidR="00EB279E" w:rsidRPr="00DA5521" w:rsidRDefault="000838AF" w:rsidP="00EB279E">
      <w:pPr>
        <w:rPr>
          <w:rFonts w:asciiTheme="minorHAnsi" w:hAnsiTheme="minorHAnsi" w:cstheme="minorHAnsi"/>
          <w:sz w:val="22"/>
          <w:szCs w:val="22"/>
        </w:rPr>
      </w:pPr>
      <w:r w:rsidRPr="005C1792">
        <w:rPr>
          <w:rFonts w:asciiTheme="minorHAnsi" w:hAnsiTheme="minorHAnsi" w:cstheme="minorHAnsi"/>
          <w:b/>
          <w:bCs/>
          <w:sz w:val="22"/>
          <w:szCs w:val="22"/>
        </w:rPr>
        <w:t>Registration Fee</w:t>
      </w:r>
      <w:r>
        <w:rPr>
          <w:rFonts w:asciiTheme="minorHAnsi" w:hAnsiTheme="minorHAnsi" w:cstheme="minorHAnsi"/>
          <w:sz w:val="22"/>
          <w:szCs w:val="22"/>
        </w:rPr>
        <w:t xml:space="preserve"> (</w:t>
      </w:r>
      <w:r w:rsidR="005C1792">
        <w:rPr>
          <w:rFonts w:asciiTheme="minorHAnsi" w:hAnsiTheme="minorHAnsi" w:cstheme="minorHAnsi"/>
          <w:sz w:val="22"/>
          <w:szCs w:val="22"/>
        </w:rPr>
        <w:t>$1,800)</w:t>
      </w:r>
    </w:p>
    <w:p w14:paraId="3812F1D9" w14:textId="77777777" w:rsidR="007177FA" w:rsidRDefault="00123DC1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-251581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642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7A1FAA" w:rsidRPr="00DA5521">
        <w:rPr>
          <w:rFonts w:asciiTheme="minorHAnsi" w:hAnsiTheme="minorHAnsi" w:cstheme="minorHAnsi"/>
          <w:sz w:val="22"/>
          <w:szCs w:val="22"/>
        </w:rPr>
        <w:t>Personal Check being mailed separately</w:t>
      </w:r>
    </w:p>
    <w:p w14:paraId="7FA09F97" w14:textId="72E3DF87" w:rsidR="007A1FAA" w:rsidRPr="00DA5521" w:rsidRDefault="00123DC1" w:rsidP="00EB279E">
      <w:pPr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id w:val="6196609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C1CF6">
            <w:rPr>
              <w:rFonts w:ascii="MS Gothic" w:eastAsia="MS Gothic" w:hAnsi="MS Gothic" w:cstheme="minorHAnsi" w:hint="eastAsia"/>
              <w:sz w:val="22"/>
              <w:szCs w:val="22"/>
            </w:rPr>
            <w:t>☐</w:t>
          </w:r>
        </w:sdtContent>
      </w:sdt>
      <w:r w:rsidR="00EB279E" w:rsidRPr="00DA5521">
        <w:rPr>
          <w:rFonts w:asciiTheme="minorHAnsi" w:hAnsiTheme="minorHAnsi" w:cstheme="minorHAnsi"/>
          <w:sz w:val="22"/>
          <w:szCs w:val="22"/>
        </w:rPr>
        <w:t xml:space="preserve"> Institution </w:t>
      </w:r>
      <w:proofErr w:type="gramStart"/>
      <w:r w:rsidR="00EB279E" w:rsidRPr="00DA5521">
        <w:rPr>
          <w:rFonts w:asciiTheme="minorHAnsi" w:hAnsiTheme="minorHAnsi" w:cstheme="minorHAnsi"/>
          <w:sz w:val="22"/>
          <w:szCs w:val="22"/>
        </w:rPr>
        <w:t>check</w:t>
      </w:r>
      <w:proofErr w:type="gramEnd"/>
      <w:r w:rsidR="00EB279E" w:rsidRPr="00DA5521">
        <w:rPr>
          <w:rFonts w:asciiTheme="minorHAnsi" w:hAnsiTheme="minorHAnsi" w:cstheme="minorHAnsi"/>
          <w:sz w:val="22"/>
          <w:szCs w:val="22"/>
        </w:rPr>
        <w:t xml:space="preserve"> to follow </w:t>
      </w:r>
    </w:p>
    <w:p w14:paraId="501771D8" w14:textId="77777777" w:rsidR="008309FD" w:rsidRPr="00DA5521" w:rsidRDefault="008309FD" w:rsidP="00EB279E">
      <w:pPr>
        <w:rPr>
          <w:rFonts w:asciiTheme="minorHAnsi" w:hAnsiTheme="minorHAnsi" w:cstheme="minorHAnsi"/>
          <w:sz w:val="22"/>
          <w:szCs w:val="22"/>
        </w:rPr>
      </w:pPr>
    </w:p>
    <w:p w14:paraId="493F7DF9" w14:textId="0EC8E4E3" w:rsidR="00E90038" w:rsidRPr="004F04E8" w:rsidRDefault="00EB279E" w:rsidP="00EB279E">
      <w:pPr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4F04E8">
        <w:rPr>
          <w:rFonts w:asciiTheme="minorHAnsi" w:hAnsiTheme="minorHAnsi" w:cstheme="minorHAnsi"/>
          <w:b/>
          <w:color w:val="0000FF"/>
          <w:sz w:val="22"/>
          <w:szCs w:val="22"/>
        </w:rPr>
        <w:t>NOTE:</w:t>
      </w:r>
      <w:r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9E075B" w:rsidRPr="00EA35F1">
        <w:rPr>
          <w:rFonts w:asciiTheme="minorHAnsi" w:hAnsiTheme="minorHAnsi" w:cstheme="minorHAnsi"/>
          <w:color w:val="FF0000"/>
          <w:sz w:val="22"/>
          <w:szCs w:val="22"/>
        </w:rPr>
        <w:t>Registration form must be received by</w:t>
      </w:r>
      <w:r w:rsidR="009E075B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CF0DAE">
        <w:rPr>
          <w:rFonts w:asciiTheme="minorHAnsi" w:hAnsiTheme="minorHAnsi" w:cstheme="minorHAnsi"/>
          <w:b/>
          <w:color w:val="FF0000"/>
          <w:sz w:val="22"/>
          <w:szCs w:val="22"/>
        </w:rPr>
        <w:t>Ju</w:t>
      </w:r>
      <w:r w:rsidR="00EF08DE">
        <w:rPr>
          <w:rFonts w:asciiTheme="minorHAnsi" w:hAnsiTheme="minorHAnsi" w:cstheme="minorHAnsi"/>
          <w:b/>
          <w:color w:val="FF0000"/>
          <w:sz w:val="22"/>
          <w:szCs w:val="22"/>
        </w:rPr>
        <w:t>ne</w:t>
      </w:r>
      <w:r w:rsidR="00BF4AF1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CF0DAE">
        <w:rPr>
          <w:rFonts w:asciiTheme="minorHAnsi" w:hAnsiTheme="minorHAnsi" w:cstheme="minorHAnsi"/>
          <w:b/>
          <w:color w:val="FF0000"/>
          <w:sz w:val="22"/>
          <w:szCs w:val="22"/>
        </w:rPr>
        <w:t>3</w:t>
      </w:r>
      <w:r w:rsidR="00A75FFA">
        <w:rPr>
          <w:rFonts w:asciiTheme="minorHAnsi" w:hAnsiTheme="minorHAnsi" w:cstheme="minorHAnsi"/>
          <w:b/>
          <w:color w:val="FF0000"/>
          <w:sz w:val="22"/>
          <w:szCs w:val="22"/>
        </w:rPr>
        <w:t>, 20</w:t>
      </w:r>
      <w:r w:rsidR="00775827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r w:rsidR="00CE0377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r w:rsidR="009E075B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.  </w:t>
      </w:r>
    </w:p>
    <w:p w14:paraId="2AE4A555" w14:textId="32E31B81" w:rsidR="00E90038" w:rsidRPr="004F04E8" w:rsidRDefault="007A1FAA" w:rsidP="00EB279E">
      <w:pPr>
        <w:rPr>
          <w:rFonts w:asciiTheme="minorHAnsi" w:hAnsiTheme="minorHAnsi" w:cstheme="minorHAnsi"/>
          <w:b/>
          <w:color w:val="FF0000"/>
          <w:sz w:val="22"/>
          <w:szCs w:val="22"/>
        </w:rPr>
      </w:pPr>
      <w:r w:rsidRPr="00EA35F1">
        <w:rPr>
          <w:rFonts w:asciiTheme="minorHAnsi" w:hAnsiTheme="minorHAnsi" w:cstheme="minorHAnsi"/>
          <w:color w:val="FF0000"/>
          <w:sz w:val="22"/>
          <w:szCs w:val="22"/>
        </w:rPr>
        <w:t xml:space="preserve">All </w:t>
      </w:r>
      <w:r w:rsidR="00A56046" w:rsidRPr="00EA35F1">
        <w:rPr>
          <w:rFonts w:asciiTheme="minorHAnsi" w:hAnsiTheme="minorHAnsi" w:cstheme="minorHAnsi"/>
          <w:color w:val="FF0000"/>
          <w:sz w:val="22"/>
          <w:szCs w:val="22"/>
        </w:rPr>
        <w:t>c</w:t>
      </w:r>
      <w:r w:rsidR="00EB279E" w:rsidRPr="00EA35F1">
        <w:rPr>
          <w:rFonts w:asciiTheme="minorHAnsi" w:hAnsiTheme="minorHAnsi" w:cstheme="minorHAnsi"/>
          <w:color w:val="FF0000"/>
          <w:sz w:val="22"/>
          <w:szCs w:val="22"/>
        </w:rPr>
        <w:t>heck</w:t>
      </w:r>
      <w:r w:rsidRPr="00EA35F1">
        <w:rPr>
          <w:rFonts w:asciiTheme="minorHAnsi" w:hAnsiTheme="minorHAnsi" w:cstheme="minorHAnsi"/>
          <w:color w:val="FF0000"/>
          <w:sz w:val="22"/>
          <w:szCs w:val="22"/>
        </w:rPr>
        <w:t>s</w:t>
      </w:r>
      <w:r w:rsidR="00EB279E" w:rsidRPr="00EA35F1">
        <w:rPr>
          <w:rFonts w:asciiTheme="minorHAnsi" w:hAnsiTheme="minorHAnsi" w:cstheme="minorHAnsi"/>
          <w:color w:val="FF0000"/>
          <w:sz w:val="22"/>
          <w:szCs w:val="22"/>
        </w:rPr>
        <w:t xml:space="preserve"> must </w:t>
      </w:r>
      <w:r w:rsidR="00AA22EA" w:rsidRPr="00EA35F1">
        <w:rPr>
          <w:rFonts w:asciiTheme="minorHAnsi" w:hAnsiTheme="minorHAnsi" w:cstheme="minorHAnsi"/>
          <w:color w:val="FF0000"/>
          <w:sz w:val="22"/>
          <w:szCs w:val="22"/>
        </w:rPr>
        <w:t>be received no later than</w:t>
      </w:r>
      <w:r w:rsidR="00AA22EA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CF0DAE">
        <w:rPr>
          <w:rFonts w:asciiTheme="minorHAnsi" w:hAnsiTheme="minorHAnsi" w:cstheme="minorHAnsi"/>
          <w:b/>
          <w:color w:val="FF0000"/>
          <w:sz w:val="22"/>
          <w:szCs w:val="22"/>
        </w:rPr>
        <w:t>Ju</w:t>
      </w:r>
      <w:r w:rsidR="00CE0377">
        <w:rPr>
          <w:rFonts w:asciiTheme="minorHAnsi" w:hAnsiTheme="minorHAnsi" w:cstheme="minorHAnsi"/>
          <w:b/>
          <w:color w:val="FF0000"/>
          <w:sz w:val="22"/>
          <w:szCs w:val="22"/>
        </w:rPr>
        <w:t>ne</w:t>
      </w:r>
      <w:r w:rsidR="00BF4AF1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CE0377">
        <w:rPr>
          <w:rFonts w:asciiTheme="minorHAnsi" w:hAnsiTheme="minorHAnsi" w:cstheme="minorHAnsi"/>
          <w:b/>
          <w:color w:val="FF0000"/>
          <w:sz w:val="22"/>
          <w:szCs w:val="22"/>
        </w:rPr>
        <w:t>17</w:t>
      </w:r>
      <w:r w:rsidR="00A75FFA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, </w:t>
      </w:r>
      <w:proofErr w:type="gramStart"/>
      <w:r w:rsidR="00A75FFA">
        <w:rPr>
          <w:rFonts w:asciiTheme="minorHAnsi" w:hAnsiTheme="minorHAnsi" w:cstheme="minorHAnsi"/>
          <w:b/>
          <w:color w:val="FF0000"/>
          <w:sz w:val="22"/>
          <w:szCs w:val="22"/>
        </w:rPr>
        <w:t>20</w:t>
      </w:r>
      <w:r w:rsidR="00775827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r w:rsidR="00CE0377">
        <w:rPr>
          <w:rFonts w:asciiTheme="minorHAnsi" w:hAnsiTheme="minorHAnsi" w:cstheme="minorHAnsi"/>
          <w:b/>
          <w:color w:val="FF0000"/>
          <w:sz w:val="22"/>
          <w:szCs w:val="22"/>
        </w:rPr>
        <w:t>2</w:t>
      </w:r>
      <w:proofErr w:type="gramEnd"/>
      <w:r w:rsidR="007C2DD2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  <w:r w:rsidR="00EB279E" w:rsidRPr="00EA35F1">
        <w:rPr>
          <w:rFonts w:asciiTheme="minorHAnsi" w:hAnsiTheme="minorHAnsi" w:cstheme="minorHAnsi"/>
          <w:color w:val="FF0000"/>
          <w:sz w:val="22"/>
          <w:szCs w:val="22"/>
        </w:rPr>
        <w:t>or registration will be cancelled.</w:t>
      </w:r>
      <w:r w:rsidR="00CF1DCF" w:rsidRPr="004F04E8">
        <w:rPr>
          <w:rFonts w:asciiTheme="minorHAnsi" w:hAnsiTheme="minorHAnsi" w:cstheme="minorHAnsi"/>
          <w:b/>
          <w:color w:val="FF0000"/>
          <w:sz w:val="22"/>
          <w:szCs w:val="22"/>
        </w:rPr>
        <w:t xml:space="preserve"> </w:t>
      </w:r>
    </w:p>
    <w:p w14:paraId="2E774D67" w14:textId="4B98BAE3" w:rsidR="00EB279E" w:rsidRPr="00180FA3" w:rsidRDefault="00CF1DCF" w:rsidP="00EB279E">
      <w:pPr>
        <w:rPr>
          <w:rFonts w:asciiTheme="minorHAnsi" w:hAnsiTheme="minorHAnsi" w:cstheme="minorHAnsi"/>
          <w:b/>
          <w:color w:val="0000FF"/>
          <w:sz w:val="22"/>
          <w:szCs w:val="22"/>
        </w:rPr>
      </w:pPr>
      <w:r w:rsidRPr="00EA35F1">
        <w:rPr>
          <w:rFonts w:asciiTheme="minorHAnsi" w:hAnsiTheme="minorHAnsi" w:cstheme="minorHAnsi"/>
          <w:color w:val="0000FF"/>
          <w:sz w:val="22"/>
          <w:szCs w:val="22"/>
        </w:rPr>
        <w:t>The ARC-PA does</w:t>
      </w:r>
      <w:r w:rsidRPr="00180FA3">
        <w:rPr>
          <w:rFonts w:asciiTheme="minorHAnsi" w:hAnsiTheme="minorHAnsi" w:cstheme="minorHAnsi"/>
          <w:b/>
          <w:color w:val="0000FF"/>
          <w:sz w:val="22"/>
          <w:szCs w:val="22"/>
        </w:rPr>
        <w:t xml:space="preserve"> NOT </w:t>
      </w:r>
      <w:r w:rsidRPr="00EA35F1">
        <w:rPr>
          <w:rFonts w:asciiTheme="minorHAnsi" w:hAnsiTheme="minorHAnsi" w:cstheme="minorHAnsi"/>
          <w:color w:val="0000FF"/>
          <w:sz w:val="22"/>
          <w:szCs w:val="22"/>
        </w:rPr>
        <w:t>accept credit cards.</w:t>
      </w:r>
      <w:r w:rsidR="00180FA3" w:rsidRPr="00180FA3">
        <w:rPr>
          <w:rFonts w:asciiTheme="minorHAnsi" w:eastAsiaTheme="minorHAnsi" w:hAnsiTheme="minorHAnsi" w:cstheme="minorBidi"/>
          <w:b/>
          <w:color w:val="0000FF"/>
          <w:sz w:val="22"/>
          <w:szCs w:val="22"/>
        </w:rPr>
        <w:t xml:space="preserve"> </w:t>
      </w:r>
      <w:r w:rsidR="00180FA3" w:rsidRPr="00180FA3">
        <w:rPr>
          <w:rFonts w:asciiTheme="minorHAnsi" w:hAnsiTheme="minorHAnsi" w:cstheme="minorHAnsi"/>
          <w:b/>
          <w:color w:val="0000FF"/>
          <w:sz w:val="22"/>
          <w:szCs w:val="22"/>
        </w:rPr>
        <w:t>Make checks payable to:  ARC-PA, Inc.</w:t>
      </w:r>
    </w:p>
    <w:p w14:paraId="31E12B68" w14:textId="77777777" w:rsidR="00EB279E" w:rsidRPr="00DA5521" w:rsidRDefault="00EB279E" w:rsidP="00EB279E">
      <w:pPr>
        <w:rPr>
          <w:rFonts w:asciiTheme="minorHAnsi" w:hAnsiTheme="minorHAnsi" w:cstheme="minorHAnsi"/>
          <w:sz w:val="22"/>
          <w:szCs w:val="22"/>
        </w:rPr>
      </w:pPr>
    </w:p>
    <w:p w14:paraId="5B6CD399" w14:textId="77777777" w:rsidR="007760F0" w:rsidRDefault="002502D3" w:rsidP="002502D3">
      <w:pPr>
        <w:rPr>
          <w:rFonts w:asciiTheme="minorHAnsi" w:hAnsiTheme="minorHAnsi" w:cstheme="minorHAnsi"/>
          <w:sz w:val="22"/>
          <w:szCs w:val="22"/>
        </w:rPr>
      </w:pPr>
      <w:r w:rsidRPr="00CD3730">
        <w:rPr>
          <w:rFonts w:asciiTheme="minorHAnsi" w:hAnsiTheme="minorHAnsi" w:cstheme="minorHAnsi"/>
          <w:sz w:val="22"/>
          <w:szCs w:val="22"/>
        </w:rPr>
        <w:t xml:space="preserve">After completing and saving this form, please send it as an email attachment to: </w:t>
      </w:r>
      <w:hyperlink r:id="rId11" w:history="1">
        <w:r w:rsidR="00FB36E1" w:rsidRPr="00026138">
          <w:rPr>
            <w:rStyle w:val="Hyperlink"/>
            <w:rFonts w:asciiTheme="minorHAnsi" w:hAnsiTheme="minorHAnsi" w:cs="Calibri"/>
            <w:sz w:val="22"/>
            <w:szCs w:val="22"/>
          </w:rPr>
          <w:t>Workshop@arc-pa.org</w:t>
        </w:r>
      </w:hyperlink>
      <w:r w:rsidRPr="00CD373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15B83C27" w14:textId="77777777" w:rsidR="007760F0" w:rsidRDefault="007760F0" w:rsidP="002502D3">
      <w:pPr>
        <w:rPr>
          <w:rFonts w:asciiTheme="minorHAnsi" w:hAnsiTheme="minorHAnsi" w:cstheme="minorHAnsi"/>
          <w:sz w:val="22"/>
          <w:szCs w:val="22"/>
        </w:rPr>
      </w:pPr>
    </w:p>
    <w:p w14:paraId="264AF718" w14:textId="2600AEB4" w:rsidR="002502D3" w:rsidRDefault="002502D3" w:rsidP="002502D3">
      <w:pPr>
        <w:rPr>
          <w:rFonts w:asciiTheme="minorHAnsi" w:hAnsiTheme="minorHAnsi" w:cstheme="minorHAnsi"/>
          <w:sz w:val="22"/>
          <w:szCs w:val="22"/>
        </w:rPr>
      </w:pPr>
      <w:r w:rsidRPr="0069783A">
        <w:rPr>
          <w:rFonts w:asciiTheme="minorHAnsi" w:hAnsiTheme="minorHAnsi" w:cstheme="minorHAnsi"/>
          <w:b/>
          <w:sz w:val="22"/>
          <w:szCs w:val="22"/>
        </w:rPr>
        <w:t>Send the registration fee to</w:t>
      </w:r>
      <w:r w:rsidRPr="00CD3730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Accreditation and You Workshop</w:t>
      </w:r>
      <w:r w:rsidRPr="00CD3730">
        <w:rPr>
          <w:rFonts w:asciiTheme="minorHAnsi" w:hAnsiTheme="minorHAnsi" w:cstheme="minorHAnsi"/>
          <w:sz w:val="22"/>
          <w:szCs w:val="22"/>
        </w:rPr>
        <w:t xml:space="preserve"> Registration, ARC-PA, </w:t>
      </w:r>
      <w:r w:rsidR="005B2184">
        <w:rPr>
          <w:rFonts w:asciiTheme="minorHAnsi" w:hAnsiTheme="minorHAnsi" w:cstheme="minorHAnsi"/>
          <w:sz w:val="22"/>
          <w:szCs w:val="22"/>
        </w:rPr>
        <w:t>3325 Paddocks Parkway</w:t>
      </w:r>
      <w:r w:rsidRPr="00CD3730">
        <w:rPr>
          <w:rFonts w:asciiTheme="minorHAnsi" w:hAnsiTheme="minorHAnsi" w:cstheme="minorHAnsi"/>
          <w:sz w:val="22"/>
          <w:szCs w:val="22"/>
        </w:rPr>
        <w:t xml:space="preserve">, Suite </w:t>
      </w:r>
      <w:r w:rsidR="005B2184">
        <w:rPr>
          <w:rFonts w:asciiTheme="minorHAnsi" w:hAnsiTheme="minorHAnsi" w:cstheme="minorHAnsi"/>
          <w:sz w:val="22"/>
          <w:szCs w:val="22"/>
        </w:rPr>
        <w:t>345</w:t>
      </w:r>
      <w:r w:rsidR="00F139C4">
        <w:rPr>
          <w:rFonts w:asciiTheme="minorHAnsi" w:hAnsiTheme="minorHAnsi" w:cstheme="minorHAnsi"/>
          <w:sz w:val="22"/>
          <w:szCs w:val="22"/>
        </w:rPr>
        <w:t xml:space="preserve">, </w:t>
      </w:r>
      <w:r w:rsidR="005B2184">
        <w:rPr>
          <w:rFonts w:asciiTheme="minorHAnsi" w:hAnsiTheme="minorHAnsi" w:cstheme="minorHAnsi"/>
          <w:sz w:val="22"/>
          <w:szCs w:val="22"/>
        </w:rPr>
        <w:t>Suwanee</w:t>
      </w:r>
      <w:r w:rsidR="00F139C4">
        <w:rPr>
          <w:rFonts w:asciiTheme="minorHAnsi" w:hAnsiTheme="minorHAnsi" w:cstheme="minorHAnsi"/>
          <w:sz w:val="22"/>
          <w:szCs w:val="22"/>
        </w:rPr>
        <w:t>, GA</w:t>
      </w:r>
      <w:r w:rsidRPr="00CD3730">
        <w:rPr>
          <w:rFonts w:asciiTheme="minorHAnsi" w:hAnsiTheme="minorHAnsi" w:cstheme="minorHAnsi"/>
          <w:sz w:val="22"/>
          <w:szCs w:val="22"/>
        </w:rPr>
        <w:t xml:space="preserve"> 300</w:t>
      </w:r>
      <w:r w:rsidR="005B2184">
        <w:rPr>
          <w:rFonts w:asciiTheme="minorHAnsi" w:hAnsiTheme="minorHAnsi" w:cstheme="minorHAnsi"/>
          <w:sz w:val="22"/>
          <w:szCs w:val="22"/>
        </w:rPr>
        <w:t>24</w:t>
      </w:r>
      <w:r w:rsidRPr="00CD3730">
        <w:rPr>
          <w:rFonts w:asciiTheme="minorHAnsi" w:hAnsiTheme="minorHAnsi" w:cstheme="minorHAnsi"/>
          <w:sz w:val="22"/>
          <w:szCs w:val="22"/>
        </w:rPr>
        <w:t xml:space="preserve">.  </w:t>
      </w:r>
    </w:p>
    <w:p w14:paraId="24F6240B" w14:textId="77777777" w:rsidR="002502D3" w:rsidRPr="00CD3730" w:rsidRDefault="002502D3" w:rsidP="002502D3">
      <w:pPr>
        <w:rPr>
          <w:rFonts w:asciiTheme="minorHAnsi" w:hAnsiTheme="minorHAnsi" w:cstheme="minorHAnsi"/>
          <w:sz w:val="22"/>
          <w:szCs w:val="22"/>
        </w:rPr>
      </w:pPr>
    </w:p>
    <w:p w14:paraId="2BA0233F" w14:textId="77777777" w:rsidR="00817F15" w:rsidRDefault="00BB7C04" w:rsidP="002003EA">
      <w:pPr>
        <w:rPr>
          <w:rFonts w:asciiTheme="minorHAnsi" w:hAnsiTheme="minorHAnsi" w:cstheme="minorHAnsi"/>
          <w:b/>
          <w:sz w:val="22"/>
          <w:szCs w:val="22"/>
        </w:rPr>
      </w:pPr>
      <w:r w:rsidRPr="00DA5521">
        <w:rPr>
          <w:rFonts w:asciiTheme="minorHAnsi" w:hAnsiTheme="minorHAnsi" w:cstheme="minorHAnsi"/>
          <w:b/>
          <w:sz w:val="22"/>
          <w:szCs w:val="22"/>
        </w:rPr>
        <w:t xml:space="preserve">Submission of this registration form does NOT guarantee registration.  </w:t>
      </w:r>
    </w:p>
    <w:p w14:paraId="4F37A358" w14:textId="3A75C99C" w:rsidR="00A47370" w:rsidRDefault="00BB7C04" w:rsidP="002003EA">
      <w:pPr>
        <w:rPr>
          <w:rFonts w:asciiTheme="minorHAnsi" w:hAnsiTheme="minorHAnsi" w:cstheme="minorHAnsi"/>
          <w:b/>
          <w:sz w:val="22"/>
          <w:szCs w:val="22"/>
        </w:rPr>
      </w:pPr>
      <w:r w:rsidRPr="00DA5521">
        <w:rPr>
          <w:rFonts w:asciiTheme="minorHAnsi" w:hAnsiTheme="minorHAnsi" w:cstheme="minorHAnsi"/>
          <w:sz w:val="22"/>
          <w:szCs w:val="22"/>
        </w:rPr>
        <w:t xml:space="preserve">Confirmation will be sent to the email address </w:t>
      </w:r>
      <w:r w:rsidR="004F04E8">
        <w:rPr>
          <w:rFonts w:asciiTheme="minorHAnsi" w:hAnsiTheme="minorHAnsi" w:cstheme="minorHAnsi"/>
          <w:sz w:val="22"/>
          <w:szCs w:val="22"/>
        </w:rPr>
        <w:t>listed above</w:t>
      </w:r>
      <w:r w:rsidRPr="00DA5521">
        <w:rPr>
          <w:rFonts w:asciiTheme="minorHAnsi" w:hAnsiTheme="minorHAnsi" w:cstheme="minorHAnsi"/>
          <w:sz w:val="22"/>
          <w:szCs w:val="22"/>
        </w:rPr>
        <w:t>.</w:t>
      </w:r>
      <w:r w:rsidR="00AA0AFC" w:rsidRPr="00DA5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57F63D60" w14:textId="77777777" w:rsidR="00A47370" w:rsidRDefault="00A47370" w:rsidP="002003EA">
      <w:pPr>
        <w:rPr>
          <w:rFonts w:asciiTheme="minorHAnsi" w:hAnsiTheme="minorHAnsi" w:cstheme="minorHAnsi"/>
          <w:b/>
          <w:sz w:val="22"/>
          <w:szCs w:val="22"/>
        </w:rPr>
      </w:pPr>
    </w:p>
    <w:p w14:paraId="00950DA5" w14:textId="5C5987B2" w:rsidR="00EB279E" w:rsidRPr="008716E1" w:rsidRDefault="00914BA5" w:rsidP="002003EA">
      <w:pPr>
        <w:rPr>
          <w:rFonts w:asciiTheme="minorHAnsi" w:hAnsiTheme="minorHAnsi" w:cstheme="minorHAnsi"/>
          <w:sz w:val="22"/>
          <w:szCs w:val="22"/>
        </w:rPr>
      </w:pPr>
      <w:r w:rsidRPr="00DA5521">
        <w:rPr>
          <w:rFonts w:asciiTheme="minorHAnsi" w:hAnsiTheme="minorHAnsi" w:cstheme="minorHAnsi"/>
          <w:color w:val="FF0000"/>
          <w:sz w:val="22"/>
          <w:szCs w:val="22"/>
        </w:rPr>
        <w:t>Questions about registration?</w:t>
      </w:r>
      <w:r w:rsidR="007F2A7E" w:rsidRPr="00DA5521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7F2A7E" w:rsidRPr="008716E1">
        <w:rPr>
          <w:rFonts w:asciiTheme="minorHAnsi" w:hAnsiTheme="minorHAnsi" w:cstheme="minorHAnsi"/>
          <w:sz w:val="22"/>
          <w:szCs w:val="22"/>
        </w:rPr>
        <w:t>Contact</w:t>
      </w:r>
      <w:r w:rsidRPr="008716E1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history="1">
        <w:r w:rsidR="00AF7A2E">
          <w:rPr>
            <w:rStyle w:val="Hyperlink"/>
            <w:rFonts w:asciiTheme="minorHAnsi" w:hAnsiTheme="minorHAnsi" w:cstheme="minorHAnsi"/>
            <w:sz w:val="22"/>
            <w:szCs w:val="22"/>
          </w:rPr>
          <w:t>AnnTamli@arc-pa.org</w:t>
        </w:r>
      </w:hyperlink>
      <w:r w:rsidRPr="008716E1">
        <w:rPr>
          <w:rFonts w:asciiTheme="minorHAnsi" w:hAnsiTheme="minorHAnsi" w:cstheme="minorHAnsi"/>
          <w:sz w:val="22"/>
          <w:szCs w:val="22"/>
        </w:rPr>
        <w:t xml:space="preserve"> </w:t>
      </w:r>
      <w:r w:rsidR="00660E19" w:rsidRPr="008716E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1DD01B0" w14:textId="77777777" w:rsidR="00A47370" w:rsidRPr="008716E1" w:rsidRDefault="00A47370" w:rsidP="001841CC">
      <w:pP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3DEF26F" w14:textId="27D56178" w:rsidR="0088745A" w:rsidRPr="0088745A" w:rsidRDefault="0088745A" w:rsidP="001841CC">
      <w:pPr>
        <w:jc w:val="center"/>
        <w:rPr>
          <w:rFonts w:asciiTheme="minorHAnsi" w:hAnsiTheme="minorHAnsi" w:cstheme="minorHAnsi"/>
          <w:b/>
          <w:sz w:val="22"/>
          <w:szCs w:val="22"/>
        </w:rPr>
      </w:pPr>
      <w:r w:rsidRPr="0088745A">
        <w:rPr>
          <w:rFonts w:asciiTheme="minorHAnsi" w:hAnsiTheme="minorHAnsi" w:cstheme="minorHAnsi"/>
          <w:b/>
          <w:sz w:val="22"/>
          <w:szCs w:val="22"/>
        </w:rPr>
        <w:t>Cancellation policy for ARC-PA sponsored events</w:t>
      </w:r>
    </w:p>
    <w:p w14:paraId="2B077F0B" w14:textId="77777777" w:rsidR="0088745A" w:rsidRPr="0088745A" w:rsidRDefault="0088745A" w:rsidP="0088745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nts who are unable to attend an event for any reason may substitute, by arrangement with ARC-PA, someone else from the same institution with no additional expense.</w:t>
      </w:r>
    </w:p>
    <w:p w14:paraId="59A17FFE" w14:textId="77777777" w:rsidR="0088745A" w:rsidRPr="0088745A" w:rsidRDefault="0088745A" w:rsidP="0088745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If a registrant is unable to attend an event and a substitution is not an option, the following refund arrangements will apply:</w:t>
      </w:r>
    </w:p>
    <w:p w14:paraId="23B8198D" w14:textId="77777777" w:rsidR="0088745A" w:rsidRPr="0088745A" w:rsidRDefault="0088745A" w:rsidP="0088745A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tions cancelled 15 days or more before the event will be refunded 100%.</w:t>
      </w:r>
    </w:p>
    <w:p w14:paraId="68B90DBD" w14:textId="77777777" w:rsidR="0088745A" w:rsidRPr="0088745A" w:rsidRDefault="0088745A" w:rsidP="0088745A">
      <w:pPr>
        <w:numPr>
          <w:ilvl w:val="1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88745A">
        <w:rPr>
          <w:rFonts w:asciiTheme="minorHAnsi" w:hAnsiTheme="minorHAnsi" w:cstheme="minorHAnsi"/>
          <w:sz w:val="22"/>
          <w:szCs w:val="22"/>
        </w:rPr>
        <w:t>Registrations cancelled less than 15 days before the event will forfeit $500 of the event fee and the remaining balance of the fee will be refunded.</w:t>
      </w:r>
    </w:p>
    <w:p w14:paraId="06CCCF7C" w14:textId="336D7D80" w:rsidR="0088745A" w:rsidRPr="00ED6854" w:rsidRDefault="0088745A" w:rsidP="002003EA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ED6854">
        <w:rPr>
          <w:rFonts w:asciiTheme="minorHAnsi" w:hAnsiTheme="minorHAnsi" w:cstheme="minorHAnsi"/>
          <w:sz w:val="22"/>
          <w:szCs w:val="22"/>
        </w:rPr>
        <w:t>Refunds will be issued within 2 weeks after the event.</w:t>
      </w:r>
    </w:p>
    <w:sectPr w:rsidR="0088745A" w:rsidRPr="00ED6854" w:rsidSect="00D7320F">
      <w:headerReference w:type="default" r:id="rId13"/>
      <w:headerReference w:type="first" r:id="rId14"/>
      <w:pgSz w:w="12240" w:h="15840"/>
      <w:pgMar w:top="1296" w:right="1296" w:bottom="1296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33508" w14:textId="77777777" w:rsidR="00123DC1" w:rsidRDefault="00123DC1" w:rsidP="002003EA">
      <w:r>
        <w:separator/>
      </w:r>
    </w:p>
  </w:endnote>
  <w:endnote w:type="continuationSeparator" w:id="0">
    <w:p w14:paraId="4C3464E3" w14:textId="77777777" w:rsidR="00123DC1" w:rsidRDefault="00123DC1" w:rsidP="002003EA">
      <w:r>
        <w:continuationSeparator/>
      </w:r>
    </w:p>
  </w:endnote>
  <w:endnote w:type="continuationNotice" w:id="1">
    <w:p w14:paraId="0D438072" w14:textId="77777777" w:rsidR="00123DC1" w:rsidRDefault="00123D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76493" w14:textId="77777777" w:rsidR="00123DC1" w:rsidRDefault="00123DC1" w:rsidP="002003EA">
      <w:r>
        <w:separator/>
      </w:r>
    </w:p>
  </w:footnote>
  <w:footnote w:type="continuationSeparator" w:id="0">
    <w:p w14:paraId="61DBF072" w14:textId="77777777" w:rsidR="00123DC1" w:rsidRDefault="00123DC1" w:rsidP="002003EA">
      <w:r>
        <w:continuationSeparator/>
      </w:r>
    </w:p>
  </w:footnote>
  <w:footnote w:type="continuationNotice" w:id="1">
    <w:p w14:paraId="31071BF8" w14:textId="77777777" w:rsidR="00123DC1" w:rsidRDefault="00123D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410DB" w14:textId="180BEFBA" w:rsidR="002B2EE1" w:rsidRPr="00D7320F" w:rsidRDefault="002B2EE1" w:rsidP="00D7320F">
    <w:pPr>
      <w:rPr>
        <w:rFonts w:asciiTheme="minorHAnsi" w:hAnsiTheme="minorHAnsi" w:cstheme="minorHAnsi"/>
        <w:sz w:val="20"/>
        <w:szCs w:val="20"/>
      </w:rPr>
    </w:pPr>
    <w:r w:rsidRPr="00D7320F">
      <w:rPr>
        <w:rFonts w:asciiTheme="minorHAnsi" w:hAnsiTheme="minorHAnsi" w:cstheme="minorHAnsi"/>
        <w:sz w:val="20"/>
        <w:szCs w:val="20"/>
      </w:rPr>
      <w:t>Accreditation and You REGISTRATION</w:t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</w:r>
    <w:r w:rsidRPr="00D7320F">
      <w:rPr>
        <w:rFonts w:asciiTheme="minorHAnsi" w:hAnsiTheme="minorHAnsi" w:cstheme="minorHAnsi"/>
        <w:sz w:val="20"/>
        <w:szCs w:val="20"/>
      </w:rPr>
      <w:tab/>
      <w:t xml:space="preserve">page </w:t>
    </w:r>
    <w:r w:rsidRPr="00D7320F">
      <w:rPr>
        <w:rFonts w:asciiTheme="minorHAnsi" w:hAnsiTheme="minorHAnsi" w:cstheme="minorHAnsi"/>
        <w:sz w:val="20"/>
        <w:szCs w:val="20"/>
      </w:rPr>
      <w:fldChar w:fldCharType="begin"/>
    </w:r>
    <w:r w:rsidRPr="00D7320F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D7320F">
      <w:rPr>
        <w:rFonts w:asciiTheme="minorHAnsi" w:hAnsiTheme="minorHAnsi" w:cstheme="minorHAnsi"/>
        <w:sz w:val="20"/>
        <w:szCs w:val="20"/>
      </w:rPr>
      <w:fldChar w:fldCharType="separate"/>
    </w:r>
    <w:r w:rsidR="009C3C5F">
      <w:rPr>
        <w:rFonts w:asciiTheme="minorHAnsi" w:hAnsiTheme="minorHAnsi" w:cstheme="minorHAnsi"/>
        <w:noProof/>
        <w:sz w:val="20"/>
        <w:szCs w:val="20"/>
      </w:rPr>
      <w:t>2</w:t>
    </w:r>
    <w:r w:rsidRPr="00D7320F">
      <w:rPr>
        <w:rFonts w:asciiTheme="minorHAnsi" w:hAnsiTheme="minorHAnsi" w:cstheme="minorHAnsi"/>
        <w:noProof/>
        <w:sz w:val="20"/>
        <w:szCs w:val="20"/>
      </w:rPr>
      <w:fldChar w:fldCharType="end"/>
    </w:r>
  </w:p>
  <w:p w14:paraId="10A790FB" w14:textId="77777777" w:rsidR="002B2EE1" w:rsidRDefault="002B2EE1" w:rsidP="002003EA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FDE79" w14:textId="77777777" w:rsidR="002B2EE1" w:rsidRDefault="002B2EE1" w:rsidP="00AA0AFC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3BC721B1" wp14:editId="616450B3">
          <wp:extent cx="1985010" cy="490855"/>
          <wp:effectExtent l="0" t="0" r="0" b="4445"/>
          <wp:docPr id="1" name="Picture 0" descr="arc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rc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4C68EFD" w14:textId="77777777" w:rsidR="002B2EE1" w:rsidRPr="007F2A7E" w:rsidRDefault="002B2EE1" w:rsidP="00AA0AFC">
    <w:pPr>
      <w:pStyle w:val="Header"/>
      <w:jc w:val="cent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34280"/>
    <w:multiLevelType w:val="hybridMultilevel"/>
    <w:tmpl w:val="09C4F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0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Lc0NLQ0NTI1NTFQ0lEKTi0uzszPAykwqgUAkdRj9iwAAAA="/>
  </w:docVars>
  <w:rsids>
    <w:rsidRoot w:val="002003EA"/>
    <w:rsid w:val="00001E64"/>
    <w:rsid w:val="00004ED6"/>
    <w:rsid w:val="0001005C"/>
    <w:rsid w:val="000163BB"/>
    <w:rsid w:val="00027123"/>
    <w:rsid w:val="00041128"/>
    <w:rsid w:val="0004224F"/>
    <w:rsid w:val="0005342C"/>
    <w:rsid w:val="00056C7D"/>
    <w:rsid w:val="00082C67"/>
    <w:rsid w:val="000838AF"/>
    <w:rsid w:val="000A1C03"/>
    <w:rsid w:val="000A49F6"/>
    <w:rsid w:val="000B7546"/>
    <w:rsid w:val="000C6C68"/>
    <w:rsid w:val="000E14D5"/>
    <w:rsid w:val="000E2894"/>
    <w:rsid w:val="000F14BA"/>
    <w:rsid w:val="001044B0"/>
    <w:rsid w:val="00105C7D"/>
    <w:rsid w:val="00111E74"/>
    <w:rsid w:val="00123DC1"/>
    <w:rsid w:val="00141CA1"/>
    <w:rsid w:val="00141F54"/>
    <w:rsid w:val="00156964"/>
    <w:rsid w:val="00171871"/>
    <w:rsid w:val="00180DB3"/>
    <w:rsid w:val="00180FA3"/>
    <w:rsid w:val="00181392"/>
    <w:rsid w:val="00181EF3"/>
    <w:rsid w:val="001841CC"/>
    <w:rsid w:val="00193F1B"/>
    <w:rsid w:val="0019583F"/>
    <w:rsid w:val="001A2ED6"/>
    <w:rsid w:val="001A5CA7"/>
    <w:rsid w:val="001B3803"/>
    <w:rsid w:val="001B658D"/>
    <w:rsid w:val="001D3DBC"/>
    <w:rsid w:val="001E56CB"/>
    <w:rsid w:val="001F0A01"/>
    <w:rsid w:val="001F2934"/>
    <w:rsid w:val="002003EA"/>
    <w:rsid w:val="002018BF"/>
    <w:rsid w:val="002077CC"/>
    <w:rsid w:val="00217F17"/>
    <w:rsid w:val="00222AFA"/>
    <w:rsid w:val="00225E2B"/>
    <w:rsid w:val="002502D3"/>
    <w:rsid w:val="0025281C"/>
    <w:rsid w:val="002554AE"/>
    <w:rsid w:val="002627C1"/>
    <w:rsid w:val="00266859"/>
    <w:rsid w:val="00277682"/>
    <w:rsid w:val="00286DB1"/>
    <w:rsid w:val="00293EEC"/>
    <w:rsid w:val="00295D73"/>
    <w:rsid w:val="002B2CA0"/>
    <w:rsid w:val="002B2EE1"/>
    <w:rsid w:val="002B4839"/>
    <w:rsid w:val="002B565B"/>
    <w:rsid w:val="002B6A4A"/>
    <w:rsid w:val="002C02F4"/>
    <w:rsid w:val="002C3C35"/>
    <w:rsid w:val="002D45CF"/>
    <w:rsid w:val="002D7E14"/>
    <w:rsid w:val="002E7838"/>
    <w:rsid w:val="002F668F"/>
    <w:rsid w:val="00311C77"/>
    <w:rsid w:val="00317D23"/>
    <w:rsid w:val="00321E36"/>
    <w:rsid w:val="00323794"/>
    <w:rsid w:val="00343356"/>
    <w:rsid w:val="00347582"/>
    <w:rsid w:val="00351C55"/>
    <w:rsid w:val="00363C3C"/>
    <w:rsid w:val="00375B10"/>
    <w:rsid w:val="0038041D"/>
    <w:rsid w:val="003A4862"/>
    <w:rsid w:val="003B3669"/>
    <w:rsid w:val="003C1A88"/>
    <w:rsid w:val="003D0901"/>
    <w:rsid w:val="003D220A"/>
    <w:rsid w:val="003E2E01"/>
    <w:rsid w:val="003E6FE1"/>
    <w:rsid w:val="003F0BC1"/>
    <w:rsid w:val="003F6208"/>
    <w:rsid w:val="00433AC9"/>
    <w:rsid w:val="00437BAA"/>
    <w:rsid w:val="00440335"/>
    <w:rsid w:val="0044754B"/>
    <w:rsid w:val="004508BF"/>
    <w:rsid w:val="00462232"/>
    <w:rsid w:val="00473F17"/>
    <w:rsid w:val="00476D2B"/>
    <w:rsid w:val="00476EFB"/>
    <w:rsid w:val="00477201"/>
    <w:rsid w:val="00484DE3"/>
    <w:rsid w:val="00493E22"/>
    <w:rsid w:val="00493F82"/>
    <w:rsid w:val="00494806"/>
    <w:rsid w:val="004962AA"/>
    <w:rsid w:val="004A04BB"/>
    <w:rsid w:val="004A68B8"/>
    <w:rsid w:val="004B1C31"/>
    <w:rsid w:val="004C01F0"/>
    <w:rsid w:val="004C4702"/>
    <w:rsid w:val="004D236F"/>
    <w:rsid w:val="004D2DC5"/>
    <w:rsid w:val="004D4355"/>
    <w:rsid w:val="004E2534"/>
    <w:rsid w:val="004F04E8"/>
    <w:rsid w:val="005101EC"/>
    <w:rsid w:val="00515400"/>
    <w:rsid w:val="005238F4"/>
    <w:rsid w:val="00535959"/>
    <w:rsid w:val="00541E4D"/>
    <w:rsid w:val="00544554"/>
    <w:rsid w:val="00547AC7"/>
    <w:rsid w:val="00555115"/>
    <w:rsid w:val="0058575B"/>
    <w:rsid w:val="005A7B01"/>
    <w:rsid w:val="005B2184"/>
    <w:rsid w:val="005B2E43"/>
    <w:rsid w:val="005C05DB"/>
    <w:rsid w:val="005C1792"/>
    <w:rsid w:val="005F1AD8"/>
    <w:rsid w:val="005F7ADA"/>
    <w:rsid w:val="00610CED"/>
    <w:rsid w:val="00624D62"/>
    <w:rsid w:val="00634BCD"/>
    <w:rsid w:val="006358F9"/>
    <w:rsid w:val="006516F3"/>
    <w:rsid w:val="00660E19"/>
    <w:rsid w:val="00674B0F"/>
    <w:rsid w:val="00676A10"/>
    <w:rsid w:val="00677435"/>
    <w:rsid w:val="00685B47"/>
    <w:rsid w:val="0069783A"/>
    <w:rsid w:val="00697A72"/>
    <w:rsid w:val="006C0580"/>
    <w:rsid w:val="006C4310"/>
    <w:rsid w:val="006C7FDD"/>
    <w:rsid w:val="006D2CB0"/>
    <w:rsid w:val="006D63E3"/>
    <w:rsid w:val="006E1C87"/>
    <w:rsid w:val="006E60F7"/>
    <w:rsid w:val="007020BF"/>
    <w:rsid w:val="00704FC5"/>
    <w:rsid w:val="00713F1D"/>
    <w:rsid w:val="007144BC"/>
    <w:rsid w:val="007177A3"/>
    <w:rsid w:val="007177FA"/>
    <w:rsid w:val="00724266"/>
    <w:rsid w:val="00731F1B"/>
    <w:rsid w:val="00733A83"/>
    <w:rsid w:val="00746707"/>
    <w:rsid w:val="0075212F"/>
    <w:rsid w:val="0075598D"/>
    <w:rsid w:val="00763DED"/>
    <w:rsid w:val="00775827"/>
    <w:rsid w:val="007760F0"/>
    <w:rsid w:val="00784ED2"/>
    <w:rsid w:val="00787019"/>
    <w:rsid w:val="0079053C"/>
    <w:rsid w:val="00791E19"/>
    <w:rsid w:val="0079748A"/>
    <w:rsid w:val="007A1FAA"/>
    <w:rsid w:val="007C1CF6"/>
    <w:rsid w:val="007C2DD2"/>
    <w:rsid w:val="007E297F"/>
    <w:rsid w:val="007F2443"/>
    <w:rsid w:val="007F2A7E"/>
    <w:rsid w:val="007F3D7E"/>
    <w:rsid w:val="00806495"/>
    <w:rsid w:val="00812027"/>
    <w:rsid w:val="0081329C"/>
    <w:rsid w:val="00817F15"/>
    <w:rsid w:val="00822B6C"/>
    <w:rsid w:val="008259D6"/>
    <w:rsid w:val="008309FD"/>
    <w:rsid w:val="0083785C"/>
    <w:rsid w:val="008413C6"/>
    <w:rsid w:val="00846959"/>
    <w:rsid w:val="00847A72"/>
    <w:rsid w:val="00853663"/>
    <w:rsid w:val="008716E1"/>
    <w:rsid w:val="00871FBB"/>
    <w:rsid w:val="0088745A"/>
    <w:rsid w:val="008913F9"/>
    <w:rsid w:val="008B7577"/>
    <w:rsid w:val="008C6E18"/>
    <w:rsid w:val="008C7123"/>
    <w:rsid w:val="008E59D4"/>
    <w:rsid w:val="008E6C70"/>
    <w:rsid w:val="00906989"/>
    <w:rsid w:val="00914BA5"/>
    <w:rsid w:val="00921181"/>
    <w:rsid w:val="009440A5"/>
    <w:rsid w:val="00947067"/>
    <w:rsid w:val="00981419"/>
    <w:rsid w:val="00982FC1"/>
    <w:rsid w:val="0099493C"/>
    <w:rsid w:val="009957FF"/>
    <w:rsid w:val="009A20D0"/>
    <w:rsid w:val="009C3C5F"/>
    <w:rsid w:val="009C4F9F"/>
    <w:rsid w:val="009D51A0"/>
    <w:rsid w:val="009D5FB3"/>
    <w:rsid w:val="009D62D7"/>
    <w:rsid w:val="009E075B"/>
    <w:rsid w:val="009E1571"/>
    <w:rsid w:val="009E43A9"/>
    <w:rsid w:val="00A02D4E"/>
    <w:rsid w:val="00A15CEA"/>
    <w:rsid w:val="00A278CA"/>
    <w:rsid w:val="00A317B2"/>
    <w:rsid w:val="00A44C0F"/>
    <w:rsid w:val="00A4521F"/>
    <w:rsid w:val="00A47370"/>
    <w:rsid w:val="00A53365"/>
    <w:rsid w:val="00A56046"/>
    <w:rsid w:val="00A70D32"/>
    <w:rsid w:val="00A713D4"/>
    <w:rsid w:val="00A728DC"/>
    <w:rsid w:val="00A75FFA"/>
    <w:rsid w:val="00A7714E"/>
    <w:rsid w:val="00A822B3"/>
    <w:rsid w:val="00A927AE"/>
    <w:rsid w:val="00A93826"/>
    <w:rsid w:val="00A96EA4"/>
    <w:rsid w:val="00AA0AFC"/>
    <w:rsid w:val="00AA22EA"/>
    <w:rsid w:val="00AC4792"/>
    <w:rsid w:val="00AD1343"/>
    <w:rsid w:val="00AD2D7D"/>
    <w:rsid w:val="00AE2DAD"/>
    <w:rsid w:val="00AF3280"/>
    <w:rsid w:val="00AF7A2E"/>
    <w:rsid w:val="00B03173"/>
    <w:rsid w:val="00B06426"/>
    <w:rsid w:val="00B14D4A"/>
    <w:rsid w:val="00B15686"/>
    <w:rsid w:val="00B20285"/>
    <w:rsid w:val="00B25C85"/>
    <w:rsid w:val="00B31478"/>
    <w:rsid w:val="00B42965"/>
    <w:rsid w:val="00B42AA4"/>
    <w:rsid w:val="00B61630"/>
    <w:rsid w:val="00B86E0B"/>
    <w:rsid w:val="00B913C7"/>
    <w:rsid w:val="00B93EB8"/>
    <w:rsid w:val="00BA37DC"/>
    <w:rsid w:val="00BA4084"/>
    <w:rsid w:val="00BB7C04"/>
    <w:rsid w:val="00BD6584"/>
    <w:rsid w:val="00BE0C22"/>
    <w:rsid w:val="00BE53DD"/>
    <w:rsid w:val="00BE7F1E"/>
    <w:rsid w:val="00BF4AF1"/>
    <w:rsid w:val="00C01F98"/>
    <w:rsid w:val="00C03AC4"/>
    <w:rsid w:val="00C11E87"/>
    <w:rsid w:val="00C31CAB"/>
    <w:rsid w:val="00C343E2"/>
    <w:rsid w:val="00C40B4B"/>
    <w:rsid w:val="00C476BB"/>
    <w:rsid w:val="00C60820"/>
    <w:rsid w:val="00C708C1"/>
    <w:rsid w:val="00C742A1"/>
    <w:rsid w:val="00C742F7"/>
    <w:rsid w:val="00C75779"/>
    <w:rsid w:val="00C84119"/>
    <w:rsid w:val="00C90F09"/>
    <w:rsid w:val="00CA20DD"/>
    <w:rsid w:val="00CA3EF9"/>
    <w:rsid w:val="00CB6E58"/>
    <w:rsid w:val="00CC19AF"/>
    <w:rsid w:val="00CD70C4"/>
    <w:rsid w:val="00CE0377"/>
    <w:rsid w:val="00CE62BE"/>
    <w:rsid w:val="00CF0DAE"/>
    <w:rsid w:val="00CF1DCF"/>
    <w:rsid w:val="00CF47C7"/>
    <w:rsid w:val="00D06598"/>
    <w:rsid w:val="00D07E0B"/>
    <w:rsid w:val="00D17114"/>
    <w:rsid w:val="00D31B47"/>
    <w:rsid w:val="00D43545"/>
    <w:rsid w:val="00D44886"/>
    <w:rsid w:val="00D63B59"/>
    <w:rsid w:val="00D679B9"/>
    <w:rsid w:val="00D71E47"/>
    <w:rsid w:val="00D7320F"/>
    <w:rsid w:val="00D82AEA"/>
    <w:rsid w:val="00DA453B"/>
    <w:rsid w:val="00DA5521"/>
    <w:rsid w:val="00DB5493"/>
    <w:rsid w:val="00DB6F35"/>
    <w:rsid w:val="00DC5B13"/>
    <w:rsid w:val="00DC6163"/>
    <w:rsid w:val="00DE6559"/>
    <w:rsid w:val="00DE6860"/>
    <w:rsid w:val="00DF06C1"/>
    <w:rsid w:val="00DF48A9"/>
    <w:rsid w:val="00E03585"/>
    <w:rsid w:val="00E03F63"/>
    <w:rsid w:val="00E0467D"/>
    <w:rsid w:val="00E1229D"/>
    <w:rsid w:val="00E23FCC"/>
    <w:rsid w:val="00E26B05"/>
    <w:rsid w:val="00E317D1"/>
    <w:rsid w:val="00E422B6"/>
    <w:rsid w:val="00E42EA2"/>
    <w:rsid w:val="00E6241C"/>
    <w:rsid w:val="00E67E4A"/>
    <w:rsid w:val="00E736D4"/>
    <w:rsid w:val="00E740E0"/>
    <w:rsid w:val="00E90038"/>
    <w:rsid w:val="00E926A2"/>
    <w:rsid w:val="00E926BA"/>
    <w:rsid w:val="00EA21EF"/>
    <w:rsid w:val="00EA35F1"/>
    <w:rsid w:val="00EB1631"/>
    <w:rsid w:val="00EB279E"/>
    <w:rsid w:val="00EB4918"/>
    <w:rsid w:val="00EB5479"/>
    <w:rsid w:val="00EC35A5"/>
    <w:rsid w:val="00EC3BDF"/>
    <w:rsid w:val="00EC5BDD"/>
    <w:rsid w:val="00EC643F"/>
    <w:rsid w:val="00EC684D"/>
    <w:rsid w:val="00ED6854"/>
    <w:rsid w:val="00ED76B0"/>
    <w:rsid w:val="00EF08DE"/>
    <w:rsid w:val="00EF20D6"/>
    <w:rsid w:val="00EF24FA"/>
    <w:rsid w:val="00F01FB8"/>
    <w:rsid w:val="00F12986"/>
    <w:rsid w:val="00F139C4"/>
    <w:rsid w:val="00F14AEB"/>
    <w:rsid w:val="00F232D9"/>
    <w:rsid w:val="00F3010B"/>
    <w:rsid w:val="00F308AF"/>
    <w:rsid w:val="00F32D1C"/>
    <w:rsid w:val="00F34524"/>
    <w:rsid w:val="00F35480"/>
    <w:rsid w:val="00F43B58"/>
    <w:rsid w:val="00F44607"/>
    <w:rsid w:val="00F509F1"/>
    <w:rsid w:val="00F65509"/>
    <w:rsid w:val="00F65C66"/>
    <w:rsid w:val="00F72BE9"/>
    <w:rsid w:val="00F80950"/>
    <w:rsid w:val="00F81534"/>
    <w:rsid w:val="00F93475"/>
    <w:rsid w:val="00FA3BB4"/>
    <w:rsid w:val="00FA7107"/>
    <w:rsid w:val="00FB36E1"/>
    <w:rsid w:val="00FB5F16"/>
    <w:rsid w:val="00FC09C7"/>
    <w:rsid w:val="00FC3050"/>
    <w:rsid w:val="00FC35F1"/>
    <w:rsid w:val="00FD1C57"/>
    <w:rsid w:val="00FD3549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8984B"/>
  <w15:docId w15:val="{62DD919F-4782-4852-BD2F-84D5EA4E6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3EA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3EA"/>
  </w:style>
  <w:style w:type="paragraph" w:styleId="Footer">
    <w:name w:val="footer"/>
    <w:basedOn w:val="Normal"/>
    <w:link w:val="FooterChar"/>
    <w:uiPriority w:val="99"/>
    <w:unhideWhenUsed/>
    <w:rsid w:val="00200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3EA"/>
  </w:style>
  <w:style w:type="paragraph" w:styleId="BalloonText">
    <w:name w:val="Balloon Text"/>
    <w:basedOn w:val="Normal"/>
    <w:link w:val="BalloonTextChar"/>
    <w:uiPriority w:val="99"/>
    <w:semiHidden/>
    <w:unhideWhenUsed/>
    <w:rsid w:val="002003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03EA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B279E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A4084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FA3BB4"/>
    <w:rPr>
      <w:color w:val="808080"/>
    </w:rPr>
  </w:style>
  <w:style w:type="character" w:customStyle="1" w:styleId="Style2">
    <w:name w:val="Style2"/>
    <w:basedOn w:val="DefaultParagraphFont"/>
    <w:uiPriority w:val="1"/>
    <w:rsid w:val="00FA3BB4"/>
    <w:rPr>
      <w:rFonts w:ascii="Calibri" w:hAnsi="Calibri"/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473F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F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3F17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F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3F17"/>
    <w:rPr>
      <w:rFonts w:ascii="Times New Roman" w:hAnsi="Times New Roman"/>
      <w:b/>
      <w:bCs/>
    </w:rPr>
  </w:style>
  <w:style w:type="character" w:customStyle="1" w:styleId="Underline">
    <w:name w:val="Underline"/>
    <w:basedOn w:val="DefaultParagraphFont"/>
    <w:uiPriority w:val="1"/>
    <w:rsid w:val="008913F9"/>
    <w:rPr>
      <w:rFonts w:asciiTheme="minorHAnsi" w:hAnsiTheme="minorHAnsi"/>
      <w:sz w:val="22"/>
      <w:u w:val="single"/>
    </w:rPr>
  </w:style>
  <w:style w:type="character" w:customStyle="1" w:styleId="underline0">
    <w:name w:val="underline"/>
    <w:basedOn w:val="DefaultParagraphFont"/>
    <w:uiPriority w:val="1"/>
    <w:rsid w:val="00AC4792"/>
    <w:rPr>
      <w:rFonts w:asciiTheme="minorHAnsi" w:hAnsiTheme="minorHAnsi"/>
      <w:sz w:val="2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1F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AnnTamli@arc-pa.or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Workshop@arc-pa.or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a\AppData\Roaming\Microsoft\Templates\lj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8E58251503B43368CEE37CABA54B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34BEA-D6E8-47EE-B761-EEB6D07EE527}"/>
      </w:docPartPr>
      <w:docPartBody>
        <w:p w:rsidR="00F66349" w:rsidRDefault="00991F34" w:rsidP="00991F34">
          <w:pPr>
            <w:pStyle w:val="F8E58251503B43368CEE37CABA54BDA5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691FAC6690724888A2D824FA8C737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7CC88B-2A8D-4617-92AB-FCEF68529BCE}"/>
      </w:docPartPr>
      <w:docPartBody>
        <w:p w:rsidR="00F66349" w:rsidRDefault="00991F34" w:rsidP="00991F34">
          <w:pPr>
            <w:pStyle w:val="691FAC6690724888A2D824FA8C737A61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0BFDFBF6D4994B6B871900301A4FB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845E6A-AC7F-4774-BA28-2D6B428C933C}"/>
      </w:docPartPr>
      <w:docPartBody>
        <w:p w:rsidR="00F66349" w:rsidRDefault="00991F34" w:rsidP="00991F34">
          <w:pPr>
            <w:pStyle w:val="0BFDFBF6D4994B6B871900301A4FBB2F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redentials</w:t>
          </w:r>
        </w:p>
      </w:docPartBody>
    </w:docPart>
    <w:docPart>
      <w:docPartPr>
        <w:name w:val="9C0B7B1BECC443628CA43C5D6DFC0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F2DD3-3B47-4B2C-9A70-F72D61E7CF53}"/>
      </w:docPartPr>
      <w:docPartBody>
        <w:p w:rsidR="00FC39FF" w:rsidRDefault="00991F34" w:rsidP="00991F34">
          <w:pPr>
            <w:pStyle w:val="9C0B7B1BECC443628CA43C5D6DFC07EE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BA746032438146B591CEF8FD1991C8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BAD73-27CF-440C-BA50-9C3BC684E79F}"/>
      </w:docPartPr>
      <w:docPartBody>
        <w:p w:rsidR="00FC39FF" w:rsidRDefault="00991F34" w:rsidP="00991F34">
          <w:pPr>
            <w:pStyle w:val="BA746032438146B591CEF8FD1991C862"/>
          </w:pP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Choose an </w:t>
          </w: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genda</w:t>
          </w: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.</w:t>
          </w:r>
        </w:p>
      </w:docPartBody>
    </w:docPart>
    <w:docPart>
      <w:docPartPr>
        <w:name w:val="1177AA2BFFF34364B002FB77B1E3D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5AC54-4EB3-4A70-B95F-D3E4BC64A6D5}"/>
      </w:docPartPr>
      <w:docPartBody>
        <w:p w:rsidR="00BE045E" w:rsidRDefault="00991F34" w:rsidP="00991F34">
          <w:pPr>
            <w:pStyle w:val="1177AA2BFFF34364B002FB77B1E3DEF9"/>
          </w:pPr>
          <w:r w:rsidRPr="004E2534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33B800935F414214887DDD263AB72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33FBB-C572-4E77-B505-54E27E6527B1}"/>
      </w:docPartPr>
      <w:docPartBody>
        <w:p w:rsidR="00BE045E" w:rsidRDefault="00991F34" w:rsidP="00991F34">
          <w:pPr>
            <w:pStyle w:val="33B800935F414214887DDD263AB72462"/>
          </w:pPr>
          <w:r w:rsidRPr="004E2534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B862A9393AD14FF09AB9D9DB3EDB1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B94F7-5602-456F-A7E9-1A00FE19E3F1}"/>
      </w:docPartPr>
      <w:docPartBody>
        <w:p w:rsidR="00BE045E" w:rsidRDefault="00991F34" w:rsidP="00991F34">
          <w:pPr>
            <w:pStyle w:val="B862A9393AD14FF09AB9D9DB3EDB1766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p>
      </w:docPartBody>
    </w:docPart>
    <w:docPart>
      <w:docPartPr>
        <w:name w:val="803E6823AAA34AE0B4350E98888A9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A22B8-8D9C-4F8C-BABA-30B7B6F69C29}"/>
      </w:docPartPr>
      <w:docPartBody>
        <w:p w:rsidR="00BE045E" w:rsidRDefault="00991F34" w:rsidP="00991F34">
          <w:pPr>
            <w:pStyle w:val="803E6823AAA34AE0B4350E98888A9F42"/>
          </w:pP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p>
      </w:docPartBody>
    </w:docPart>
    <w:docPart>
      <w:docPartPr>
        <w:name w:val="B8F11D61AED54B2C9F977E9AB7855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FE782-697E-45AE-9660-F195052CDEC5}"/>
      </w:docPartPr>
      <w:docPartBody>
        <w:p w:rsidR="00BE045E" w:rsidRDefault="00991F34" w:rsidP="00991F34">
          <w:pPr>
            <w:pStyle w:val="B8F11D61AED54B2C9F977E9AB78555A4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Years</w:t>
          </w:r>
        </w:p>
      </w:docPartBody>
    </w:docPart>
    <w:docPart>
      <w:docPartPr>
        <w:name w:val="0B586C34FA794424A61DC0F41A83E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D11E1-8BDC-4695-B743-9A5087D512BA}"/>
      </w:docPartPr>
      <w:docPartBody>
        <w:p w:rsidR="00BE045E" w:rsidRDefault="00991F34" w:rsidP="00991F34">
          <w:pPr>
            <w:pStyle w:val="0B586C34FA794424A61DC0F41A83E2A3"/>
          </w:pPr>
          <w:r w:rsidRPr="007C1C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nter Months</w:t>
          </w:r>
        </w:p>
      </w:docPartBody>
    </w:docPart>
    <w:docPart>
      <w:docPartPr>
        <w:name w:val="D643C875F1D2432382E42282BECC9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47089-5EC3-43FC-A1FB-68346877A7E8}"/>
      </w:docPartPr>
      <w:docPartBody>
        <w:p w:rsidR="00BE045E" w:rsidRDefault="00991F34" w:rsidP="00991F34">
          <w:pPr>
            <w:pStyle w:val="D643C875F1D2432382E42282BECC90CB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Year</w:t>
          </w:r>
        </w:p>
      </w:docPartBody>
    </w:docPart>
    <w:docPart>
      <w:docPartPr>
        <w:name w:val="4FBD94046C76452F94EDA0A76B2CC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2A048-BC65-4E94-8CD3-47917A43DA3B}"/>
      </w:docPartPr>
      <w:docPartBody>
        <w:p w:rsidR="00BE045E" w:rsidRDefault="00991F34" w:rsidP="00991F34">
          <w:pPr>
            <w:pStyle w:val="4FBD94046C76452F94EDA0A76B2CCB02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Year</w:t>
          </w:r>
        </w:p>
      </w:docPartBody>
    </w:docPart>
    <w:docPart>
      <w:docPartPr>
        <w:name w:val="6ACFD310B059486E8D00BBF9E7ADF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0779D-F6CE-423C-A598-D9661BF76EB3}"/>
      </w:docPartPr>
      <w:docPartBody>
        <w:p w:rsidR="00BE045E" w:rsidRDefault="00991F34" w:rsidP="00991F34">
          <w:pPr>
            <w:pStyle w:val="6ACFD310B059486E8D00BBF9E7ADFC28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Address</w:t>
          </w:r>
        </w:p>
      </w:docPartBody>
    </w:docPart>
    <w:docPart>
      <w:docPartPr>
        <w:name w:val="024F1D08179044E48FE260695A7A3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6678E-E49F-40C3-BFD8-BAB5476A71A7}"/>
      </w:docPartPr>
      <w:docPartBody>
        <w:p w:rsidR="00BE045E" w:rsidRDefault="00991F34" w:rsidP="00991F34">
          <w:pPr>
            <w:pStyle w:val="024F1D08179044E48FE260695A7A3C0B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ity</w:t>
          </w:r>
        </w:p>
      </w:docPartBody>
    </w:docPart>
    <w:docPart>
      <w:docPartPr>
        <w:name w:val="85E0FFBA5E59403791EF069867930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24353-F751-4EA8-B933-8A09BF176512}"/>
      </w:docPartPr>
      <w:docPartBody>
        <w:p w:rsidR="00BE045E" w:rsidRDefault="00991F34" w:rsidP="00991F34">
          <w:pPr>
            <w:pStyle w:val="85E0FFBA5E59403791EF0698679307D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State</w:t>
          </w:r>
        </w:p>
      </w:docPartBody>
    </w:docPart>
    <w:docPart>
      <w:docPartPr>
        <w:name w:val="197E2B3044374C40AF3387C4271F8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6A06A-5B95-4864-AE53-67E7740FC4D6}"/>
      </w:docPartPr>
      <w:docPartBody>
        <w:p w:rsidR="00BE045E" w:rsidRDefault="00991F34" w:rsidP="00991F34">
          <w:pPr>
            <w:pStyle w:val="197E2B3044374C40AF3387C4271F804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Zip</w:t>
          </w:r>
        </w:p>
      </w:docPartBody>
    </w:docPart>
    <w:docPart>
      <w:docPartPr>
        <w:name w:val="EE254EC78EF7463C90CBD0090AEF6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55FE8-D8A7-4F58-90A5-52AB216CC959}"/>
      </w:docPartPr>
      <w:docPartBody>
        <w:p w:rsidR="00BE045E" w:rsidRDefault="00991F34" w:rsidP="00991F34">
          <w:pPr>
            <w:pStyle w:val="EE254EC78EF7463C90CBD0090AEF6B31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p>
      </w:docPartBody>
    </w:docPart>
    <w:docPart>
      <w:docPartPr>
        <w:name w:val="2B4DB45AB20D4D7A99CD87F7927D54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705FF-B23F-4589-9DA1-F961AE9187ED}"/>
      </w:docPartPr>
      <w:docPartBody>
        <w:p w:rsidR="00BE045E" w:rsidRDefault="00991F34" w:rsidP="00991F34">
          <w:pPr>
            <w:pStyle w:val="2B4DB45AB20D4D7A99CD87F7927D54FD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La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C68715289E1E43F5A3BECEE81500F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63A2B-F323-4F09-B55C-653F1C3144C6}"/>
      </w:docPartPr>
      <w:docPartBody>
        <w:p w:rsidR="00BE045E" w:rsidRDefault="00991F34" w:rsidP="00991F34">
          <w:pPr>
            <w:pStyle w:val="C68715289E1E43F5A3BECEE81500F28E"/>
          </w:pPr>
          <w:r>
            <w:rPr>
              <w:rStyle w:val="PlaceholderText"/>
              <w:rFonts w:asciiTheme="minorHAnsi" w:hAnsiTheme="minorHAnsi" w:cstheme="minorHAnsi"/>
              <w:sz w:val="22"/>
              <w:szCs w:val="22"/>
            </w:rPr>
            <w:t>First</w:t>
          </w: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 xml:space="preserve"> name</w:t>
          </w:r>
        </w:p>
      </w:docPartBody>
    </w:docPart>
    <w:docPart>
      <w:docPartPr>
        <w:name w:val="98B00441281945778DB84D1355841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A104C-8671-479D-8DFC-9AB8DB2F09B6}"/>
      </w:docPartPr>
      <w:docPartBody>
        <w:p w:rsidR="00BE045E" w:rsidRDefault="00991F34" w:rsidP="00991F34">
          <w:pPr>
            <w:pStyle w:val="98B00441281945778DB84D13558415AB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Email Address</w:t>
          </w:r>
        </w:p>
      </w:docPartBody>
    </w:docPart>
    <w:docPart>
      <w:docPartPr>
        <w:name w:val="71B68DECD5DB43949CAEB25E4C784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02AB2-008B-4E74-ABD0-8DC9843E9214}"/>
      </w:docPartPr>
      <w:docPartBody>
        <w:p w:rsidR="00BE045E" w:rsidRDefault="00991F34" w:rsidP="00991F34">
          <w:pPr>
            <w:pStyle w:val="71B68DECD5DB43949CAEB25E4C7849CC"/>
          </w:pPr>
          <w:r w:rsidRPr="008913F9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here to enter text.</w:t>
          </w:r>
        </w:p>
      </w:docPartBody>
    </w:docPart>
    <w:docPart>
      <w:docPartPr>
        <w:name w:val="CE5C20A811E84EF2901B19F67FDDD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DD016-A897-4045-A8E6-89348C88CF9A}"/>
      </w:docPartPr>
      <w:docPartBody>
        <w:p w:rsidR="00473022" w:rsidRDefault="00991F34" w:rsidP="00991F34">
          <w:pPr>
            <w:pStyle w:val="CE5C20A811E84EF2901B19F67FDDD779"/>
          </w:pPr>
          <w:r w:rsidRPr="00DA5521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xxx-xxx-xxxx</w:t>
          </w:r>
        </w:p>
      </w:docPartBody>
    </w:docPart>
    <w:docPart>
      <w:docPartPr>
        <w:name w:val="DFFCA2F3FEEF47F88FB606F0B3F47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A6886-B8F7-4D8C-B554-1AA5938C0118}"/>
      </w:docPartPr>
      <w:docPartBody>
        <w:p w:rsidR="005224ED" w:rsidRDefault="008057E0" w:rsidP="008057E0">
          <w:pPr>
            <w:pStyle w:val="DFFCA2F3FEEF47F88FB606F0B3F4783E"/>
          </w:pPr>
          <w:r w:rsidRPr="008913F9">
            <w:rPr>
              <w:rStyle w:val="PlaceholderText"/>
              <w:rFonts w:cstheme="minorHAnsi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66349"/>
    <w:rsid w:val="00045393"/>
    <w:rsid w:val="00082991"/>
    <w:rsid w:val="00097755"/>
    <w:rsid w:val="000B1717"/>
    <w:rsid w:val="000B60CF"/>
    <w:rsid w:val="000C3420"/>
    <w:rsid w:val="000D136E"/>
    <w:rsid w:val="00116A2B"/>
    <w:rsid w:val="00192E17"/>
    <w:rsid w:val="00354193"/>
    <w:rsid w:val="003577B4"/>
    <w:rsid w:val="00473022"/>
    <w:rsid w:val="00473F7A"/>
    <w:rsid w:val="004A0666"/>
    <w:rsid w:val="004B682A"/>
    <w:rsid w:val="004C4EAE"/>
    <w:rsid w:val="00505218"/>
    <w:rsid w:val="005224ED"/>
    <w:rsid w:val="005A78C0"/>
    <w:rsid w:val="005C1346"/>
    <w:rsid w:val="0061510A"/>
    <w:rsid w:val="00722D04"/>
    <w:rsid w:val="008057E0"/>
    <w:rsid w:val="00822150"/>
    <w:rsid w:val="00827F96"/>
    <w:rsid w:val="0087594B"/>
    <w:rsid w:val="00897110"/>
    <w:rsid w:val="008B7731"/>
    <w:rsid w:val="00907106"/>
    <w:rsid w:val="00991F34"/>
    <w:rsid w:val="00996E3C"/>
    <w:rsid w:val="009C3DC8"/>
    <w:rsid w:val="00A07678"/>
    <w:rsid w:val="00A21FF6"/>
    <w:rsid w:val="00A865A3"/>
    <w:rsid w:val="00A96AA7"/>
    <w:rsid w:val="00B03F10"/>
    <w:rsid w:val="00B5118E"/>
    <w:rsid w:val="00BA4270"/>
    <w:rsid w:val="00BA6801"/>
    <w:rsid w:val="00BE045E"/>
    <w:rsid w:val="00C05410"/>
    <w:rsid w:val="00C4226C"/>
    <w:rsid w:val="00C71D53"/>
    <w:rsid w:val="00D12C7F"/>
    <w:rsid w:val="00DA2543"/>
    <w:rsid w:val="00DE1C75"/>
    <w:rsid w:val="00DE3EED"/>
    <w:rsid w:val="00E45B75"/>
    <w:rsid w:val="00E7513C"/>
    <w:rsid w:val="00F1316E"/>
    <w:rsid w:val="00F56ACF"/>
    <w:rsid w:val="00F57B71"/>
    <w:rsid w:val="00F66349"/>
    <w:rsid w:val="00F76BDB"/>
    <w:rsid w:val="00FC3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57E0"/>
    <w:rPr>
      <w:color w:val="808080"/>
    </w:rPr>
  </w:style>
  <w:style w:type="paragraph" w:customStyle="1" w:styleId="9C0B7B1BECC443628CA43C5D6DFC07EE">
    <w:name w:val="9C0B7B1BECC443628CA43C5D6DFC07EE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A746032438146B591CEF8FD1991C862">
    <w:name w:val="BA746032438146B591CEF8FD1991C862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E58251503B43368CEE37CABA54BDA5">
    <w:name w:val="F8E58251503B43368CEE37CABA54BDA5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91FAC6690724888A2D824FA8C737A61">
    <w:name w:val="691FAC6690724888A2D824FA8C737A61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FDFBF6D4994B6B871900301A4FBB2F">
    <w:name w:val="0BFDFBF6D4994B6B871900301A4FBB2F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177AA2BFFF34364B002FB77B1E3DEF9">
    <w:name w:val="1177AA2BFFF34364B002FB77B1E3DEF9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3B800935F414214887DDD263AB72462">
    <w:name w:val="33B800935F414214887DDD263AB72462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62A9393AD14FF09AB9D9DB3EDB1766">
    <w:name w:val="B862A9393AD14FF09AB9D9DB3EDB1766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03E6823AAA34AE0B4350E98888A9F42">
    <w:name w:val="803E6823AAA34AE0B4350E98888A9F42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8F11D61AED54B2C9F977E9AB78555A4">
    <w:name w:val="B8F11D61AED54B2C9F977E9AB78555A4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B586C34FA794424A61DC0F41A83E2A3">
    <w:name w:val="0B586C34FA794424A61DC0F41A83E2A3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643C875F1D2432382E42282BECC90CB">
    <w:name w:val="D643C875F1D2432382E42282BECC90CB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4FBD94046C76452F94EDA0A76B2CCB02">
    <w:name w:val="4FBD94046C76452F94EDA0A76B2CCB02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6ACFD310B059486E8D00BBF9E7ADFC28">
    <w:name w:val="6ACFD310B059486E8D00BBF9E7ADFC28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024F1D08179044E48FE260695A7A3C0B">
    <w:name w:val="024F1D08179044E48FE260695A7A3C0B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5E0FFBA5E59403791EF0698679307D1">
    <w:name w:val="85E0FFBA5E59403791EF0698679307D1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197E2B3044374C40AF3387C4271F8041">
    <w:name w:val="197E2B3044374C40AF3387C4271F8041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E254EC78EF7463C90CBD0090AEF6B31">
    <w:name w:val="EE254EC78EF7463C90CBD0090AEF6B31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5C20A811E84EF2901B19F67FDDD779">
    <w:name w:val="CE5C20A811E84EF2901B19F67FDDD779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2B4DB45AB20D4D7A99CD87F7927D54FD">
    <w:name w:val="2B4DB45AB20D4D7A99CD87F7927D54FD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68715289E1E43F5A3BECEE81500F28E">
    <w:name w:val="C68715289E1E43F5A3BECEE81500F28E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8B00441281945778DB84D13558415AB">
    <w:name w:val="98B00441281945778DB84D13558415AB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1B68DECD5DB43949CAEB25E4C7849CC">
    <w:name w:val="71B68DECD5DB43949CAEB25E4C7849CC"/>
    <w:rsid w:val="00991F3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FFCA2F3FEEF47F88FB606F0B3F4783E">
    <w:name w:val="DFFCA2F3FEEF47F88FB606F0B3F4783E"/>
    <w:rsid w:val="008057E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BA24B8F5F3C4D8A72F42344DC64D4" ma:contentTypeVersion="13" ma:contentTypeDescription="Create a new document." ma:contentTypeScope="" ma:versionID="709829d8c4e942cb1d9975288385b95a">
  <xsd:schema xmlns:xsd="http://www.w3.org/2001/XMLSchema" xmlns:xs="http://www.w3.org/2001/XMLSchema" xmlns:p="http://schemas.microsoft.com/office/2006/metadata/properties" xmlns:ns2="fc3bc35b-45fe-485b-8084-1ba212fe0e06" xmlns:ns3="933c16b3-391d-4108-8383-79277b237fa1" targetNamespace="http://schemas.microsoft.com/office/2006/metadata/properties" ma:root="true" ma:fieldsID="b24964f93bc65cc5487742efe3e6edd7" ns2:_="" ns3:_="">
    <xsd:import namespace="fc3bc35b-45fe-485b-8084-1ba212fe0e06"/>
    <xsd:import namespace="933c16b3-391d-4108-8383-79277b237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bc35b-45fe-485b-8084-1ba212fe0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c16b3-391d-4108-8383-79277b237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B4CDAF-BF51-4FB0-A18C-1F20DB25E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3BE286-2EFB-4A54-9708-5D866C13BA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657AE7-032C-4409-8DCA-5E8DE34381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C1A145-CE6C-40EA-A490-A4544C87E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bc35b-45fe-485b-8084-1ba212fe0e06"/>
    <ds:schemaRef ds:uri="933c16b3-391d-4108-8383-79277b237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js</Template>
  <TotalTime>0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64</CharactersWithSpaces>
  <SharedDoc>false</SharedDoc>
  <HLinks>
    <vt:vector size="12" baseType="variant">
      <vt:variant>
        <vt:i4>721013</vt:i4>
      </vt:variant>
      <vt:variant>
        <vt:i4>82</vt:i4>
      </vt:variant>
      <vt:variant>
        <vt:i4>0</vt:i4>
      </vt:variant>
      <vt:variant>
        <vt:i4>5</vt:i4>
      </vt:variant>
      <vt:variant>
        <vt:lpwstr>mailto:Mercedes@arc-pa.org</vt:lpwstr>
      </vt:variant>
      <vt:variant>
        <vt:lpwstr/>
      </vt:variant>
      <vt:variant>
        <vt:i4>721012</vt:i4>
      </vt:variant>
      <vt:variant>
        <vt:i4>79</vt:i4>
      </vt:variant>
      <vt:variant>
        <vt:i4>0</vt:i4>
      </vt:variant>
      <vt:variant>
        <vt:i4>5</vt:i4>
      </vt:variant>
      <vt:variant>
        <vt:lpwstr>mailto:julyworkshop@arc-pa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cedes Beard</dc:creator>
  <cp:lastModifiedBy>Kristi Burton</cp:lastModifiedBy>
  <cp:revision>2</cp:revision>
  <cp:lastPrinted>2015-01-20T16:15:00Z</cp:lastPrinted>
  <dcterms:created xsi:type="dcterms:W3CDTF">2022-04-22T20:37:00Z</dcterms:created>
  <dcterms:modified xsi:type="dcterms:W3CDTF">2022-04-2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BA24B8F5F3C4D8A72F42344DC64D4</vt:lpwstr>
  </property>
</Properties>
</file>